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6F28F" w14:textId="77777777" w:rsidR="00661DFE" w:rsidRPr="00661DFE" w:rsidRDefault="00661DFE" w:rsidP="00AA4CBC"/>
    <w:tbl>
      <w:tblPr>
        <w:tblStyle w:val="Tabellenraster"/>
        <w:tblW w:w="10772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99CC"/>
        <w:tblLook w:val="04A0" w:firstRow="1" w:lastRow="0" w:firstColumn="1" w:lastColumn="0" w:noHBand="0" w:noVBand="1"/>
      </w:tblPr>
      <w:tblGrid>
        <w:gridCol w:w="709"/>
        <w:gridCol w:w="334"/>
        <w:gridCol w:w="9729"/>
      </w:tblGrid>
      <w:tr w:rsidR="003E43D8" w:rsidRPr="0090013E" w14:paraId="1ADC5409" w14:textId="77777777" w:rsidTr="00EE28AB">
        <w:trPr>
          <w:trHeight w:val="566"/>
        </w:trPr>
        <w:tc>
          <w:tcPr>
            <w:tcW w:w="709" w:type="dxa"/>
            <w:shd w:val="clear" w:color="auto" w:fill="0099CC"/>
          </w:tcPr>
          <w:p w14:paraId="3E87357F" w14:textId="77777777" w:rsidR="003E43D8" w:rsidRPr="0090013E" w:rsidRDefault="003E43D8" w:rsidP="00AA4CBC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334" w:type="dxa"/>
            <w:shd w:val="clear" w:color="auto" w:fill="FFFFFF" w:themeFill="background1"/>
          </w:tcPr>
          <w:p w14:paraId="641C18C9" w14:textId="77777777" w:rsidR="003E43D8" w:rsidRPr="0090013E" w:rsidRDefault="003E43D8" w:rsidP="00AA4CBC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9729" w:type="dxa"/>
            <w:vMerge w:val="restart"/>
            <w:shd w:val="clear" w:color="auto" w:fill="0099CC"/>
          </w:tcPr>
          <w:p w14:paraId="24EFB415" w14:textId="13696C92" w:rsidR="00537C86" w:rsidRPr="00803219" w:rsidRDefault="003E43D8" w:rsidP="00070627">
            <w:pPr>
              <w:pStyle w:val="Titel"/>
              <w:spacing w:after="0"/>
              <w:ind w:left="130"/>
              <w:rPr>
                <w:rStyle w:val="Hervorhebung"/>
                <w:i w:val="0"/>
                <w:iCs w:val="0"/>
              </w:rPr>
            </w:pPr>
            <w:r>
              <w:br/>
            </w:r>
            <w:r w:rsidR="004A61C2">
              <w:t>Impressum</w:t>
            </w:r>
          </w:p>
        </w:tc>
      </w:tr>
      <w:tr w:rsidR="003E43D8" w14:paraId="406ACA1B" w14:textId="77777777" w:rsidTr="00DA2800">
        <w:trPr>
          <w:trHeight w:val="737"/>
        </w:trPr>
        <w:tc>
          <w:tcPr>
            <w:tcW w:w="709" w:type="dxa"/>
            <w:shd w:val="clear" w:color="auto" w:fill="FFFFFF" w:themeFill="background1"/>
          </w:tcPr>
          <w:p w14:paraId="66BDFB74" w14:textId="77777777" w:rsidR="003E43D8" w:rsidRPr="00813B68" w:rsidRDefault="003E43D8" w:rsidP="00AA4CBC"/>
        </w:tc>
        <w:tc>
          <w:tcPr>
            <w:tcW w:w="334" w:type="dxa"/>
            <w:shd w:val="clear" w:color="auto" w:fill="FFFFFF" w:themeFill="background1"/>
          </w:tcPr>
          <w:p w14:paraId="13576B02" w14:textId="3434C032" w:rsidR="003E43D8" w:rsidRPr="00813B68" w:rsidRDefault="003E43D8" w:rsidP="00AA4CBC"/>
        </w:tc>
        <w:tc>
          <w:tcPr>
            <w:tcW w:w="9729" w:type="dxa"/>
            <w:vMerge/>
            <w:shd w:val="clear" w:color="auto" w:fill="0099CC"/>
          </w:tcPr>
          <w:p w14:paraId="1BAC69FD" w14:textId="10479CBD" w:rsidR="003E43D8" w:rsidRPr="00B96240" w:rsidRDefault="003E43D8" w:rsidP="00AA4CBC">
            <w:pPr>
              <w:pStyle w:val="Titel"/>
            </w:pPr>
          </w:p>
        </w:tc>
      </w:tr>
    </w:tbl>
    <w:p w14:paraId="6C6FEDE3" w14:textId="433FD610" w:rsidR="00575E11" w:rsidRDefault="006340B1" w:rsidP="00C03081">
      <w:pPr>
        <w:pStyle w:val="Einleitung"/>
        <w:sectPr w:rsidR="00575E11" w:rsidSect="0092794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pgSz w:w="11906" w:h="16838" w:code="9"/>
          <w:pgMar w:top="2671" w:right="1134" w:bottom="1701" w:left="0" w:header="709" w:footer="680" w:gutter="1134"/>
          <w:pgNumType w:start="1"/>
          <w:cols w:space="708"/>
          <w:docGrid w:linePitch="299"/>
        </w:sectPr>
      </w:pPr>
      <w:r>
        <w:br/>
      </w:r>
    </w:p>
    <w:p w14:paraId="1B69884C" w14:textId="639FFA4D" w:rsidR="004A61C2" w:rsidRPr="00E7514B" w:rsidRDefault="004A61C2" w:rsidP="004A61C2">
      <w:pPr>
        <w:rPr>
          <w:color w:val="00B0F0"/>
          <w:sz w:val="36"/>
          <w:szCs w:val="32"/>
        </w:rPr>
      </w:pPr>
      <w:r w:rsidRPr="00E7514B">
        <w:rPr>
          <w:color w:val="00B0F0"/>
          <w:sz w:val="36"/>
          <w:szCs w:val="32"/>
        </w:rPr>
        <w:t>#</w:t>
      </w:r>
      <w:r w:rsidR="00E7514B">
        <w:rPr>
          <w:b/>
          <w:bCs/>
          <w:color w:val="00B0F0"/>
          <w:sz w:val="36"/>
          <w:szCs w:val="32"/>
        </w:rPr>
        <w:t>s</w:t>
      </w:r>
      <w:r w:rsidRPr="00E7514B">
        <w:rPr>
          <w:b/>
          <w:bCs/>
          <w:color w:val="00B0F0"/>
          <w:sz w:val="36"/>
          <w:szCs w:val="32"/>
        </w:rPr>
        <w:t>chule</w:t>
      </w:r>
      <w:r w:rsidRPr="00E7514B">
        <w:rPr>
          <w:color w:val="00B0F0"/>
          <w:sz w:val="36"/>
          <w:szCs w:val="32"/>
        </w:rPr>
        <w:t>verantworten</w:t>
      </w:r>
    </w:p>
    <w:p w14:paraId="2A489827" w14:textId="464D1D68" w:rsidR="004A61C2" w:rsidRDefault="004A61C2" w:rsidP="00E7514B">
      <w:r>
        <w:t xml:space="preserve">Eigentümerin und Medieninhaberin: </w:t>
      </w:r>
      <w:r w:rsidR="00E7514B">
        <w:br/>
      </w:r>
      <w:r>
        <w:t>Pädagogische Hochschule Niederösterreich</w:t>
      </w:r>
      <w:r w:rsidR="00E7514B">
        <w:br/>
      </w:r>
      <w:r>
        <w:t>Mühlgasse 67, A–2500 Baden</w:t>
      </w:r>
      <w:r w:rsidR="00E7514B">
        <w:br/>
      </w:r>
      <w:hyperlink r:id="rId17" w:history="1">
        <w:r w:rsidR="002A53F9" w:rsidRPr="00A27DC3">
          <w:rPr>
            <w:rStyle w:val="Hyperlink"/>
            <w:rFonts w:asciiTheme="minorHAnsi" w:hAnsiTheme="minorHAnsi"/>
            <w:sz w:val="22"/>
          </w:rPr>
          <w:t>www.ph-noe.ac.at</w:t>
        </w:r>
      </w:hyperlink>
      <w:r w:rsidR="002A53F9">
        <w:t xml:space="preserve"> </w:t>
      </w:r>
      <w:r>
        <w:t xml:space="preserve">| </w:t>
      </w:r>
      <w:hyperlink r:id="rId18" w:history="1">
        <w:r w:rsidR="00F13D47" w:rsidRPr="00A27DC3">
          <w:rPr>
            <w:rStyle w:val="Hyperlink"/>
            <w:rFonts w:asciiTheme="minorHAnsi" w:hAnsiTheme="minorHAnsi"/>
            <w:sz w:val="22"/>
          </w:rPr>
          <w:t>www.schule-verantworten.education</w:t>
        </w:r>
      </w:hyperlink>
      <w:r w:rsidR="00F13D47">
        <w:t xml:space="preserve"> </w:t>
      </w:r>
      <w:r w:rsidR="002A53F9">
        <w:t xml:space="preserve"> </w:t>
      </w:r>
      <w:r>
        <w:t xml:space="preserve"> </w:t>
      </w:r>
    </w:p>
    <w:p w14:paraId="0A770B96" w14:textId="09B30ABF" w:rsidR="0019717A" w:rsidRDefault="00E7514B" w:rsidP="0019717A">
      <w:pPr>
        <w:rPr>
          <w:rFonts w:ascii="Calibri" w:hAnsi="Calibri" w:cs="Calibri"/>
          <w:noProof w:val="0"/>
        </w:rPr>
      </w:pPr>
      <w:r>
        <w:br/>
      </w:r>
      <w:r w:rsidR="0019717A">
        <w:t xml:space="preserve">Die Beiträge der Zeitschrift </w:t>
      </w:r>
      <w:r w:rsidR="0019717A">
        <w:rPr>
          <w:color w:val="00CFFF"/>
        </w:rPr>
        <w:t>#</w:t>
      </w:r>
      <w:r w:rsidR="0019717A">
        <w:rPr>
          <w:b/>
          <w:bCs/>
        </w:rPr>
        <w:t>schule</w:t>
      </w:r>
      <w:r w:rsidR="0019717A">
        <w:t>verantworten erscheinen unter der Lizenz CC-BY-NC-ND. </w:t>
      </w:r>
    </w:p>
    <w:p w14:paraId="406C2FE7" w14:textId="34B00725" w:rsidR="004A61C2" w:rsidRDefault="0055329F" w:rsidP="00E7514B">
      <w:r>
        <w:t>2021 by Pädagogische Hochschule Niederösterreich</w:t>
      </w:r>
      <w:r w:rsidR="00E7514B">
        <w:br/>
      </w:r>
      <w:r w:rsidR="004A61C2">
        <w:t>ISSN 2791-4046</w:t>
      </w:r>
    </w:p>
    <w:p w14:paraId="11767F99" w14:textId="77777777" w:rsidR="004A61C2" w:rsidRDefault="004A61C2" w:rsidP="004A61C2"/>
    <w:p w14:paraId="0A09B96C" w14:textId="318A265B" w:rsidR="004A61C2" w:rsidRDefault="004A61C2" w:rsidP="004A61C2">
      <w:r w:rsidRPr="003638C6">
        <w:rPr>
          <w:color w:val="00B0F0"/>
        </w:rPr>
        <w:t>#</w:t>
      </w:r>
      <w:r w:rsidR="003638C6" w:rsidRPr="003638C6">
        <w:rPr>
          <w:b/>
          <w:bCs/>
          <w:color w:val="00B0F0"/>
        </w:rPr>
        <w:t>s</w:t>
      </w:r>
      <w:r w:rsidRPr="003638C6">
        <w:rPr>
          <w:b/>
          <w:bCs/>
          <w:color w:val="00B0F0"/>
        </w:rPr>
        <w:t>chule</w:t>
      </w:r>
      <w:r w:rsidRPr="003638C6">
        <w:rPr>
          <w:color w:val="00B0F0"/>
        </w:rPr>
        <w:t xml:space="preserve">verantworten </w:t>
      </w:r>
      <w:r>
        <w:t>ist ein Kooperationsprojekt der PH NÖ und der PH ZH</w:t>
      </w:r>
      <w:r w:rsidR="003638C6">
        <w:t>.</w:t>
      </w:r>
    </w:p>
    <w:p w14:paraId="321B177D" w14:textId="77777777" w:rsidR="004A61C2" w:rsidRDefault="004A61C2" w:rsidP="004A61C2"/>
    <w:p w14:paraId="0457F18D" w14:textId="7CC6380C" w:rsidR="004A61C2" w:rsidRPr="00B45FD2" w:rsidRDefault="004A61C2" w:rsidP="00B45FD2">
      <w:r>
        <w:t xml:space="preserve">Die nächste Ausgabe von </w:t>
      </w:r>
      <w:r w:rsidR="00DB06B7" w:rsidRPr="003638C6">
        <w:rPr>
          <w:color w:val="00B0F0"/>
        </w:rPr>
        <w:t>#</w:t>
      </w:r>
      <w:r w:rsidR="00DB06B7" w:rsidRPr="003638C6">
        <w:rPr>
          <w:b/>
          <w:bCs/>
          <w:color w:val="00B0F0"/>
        </w:rPr>
        <w:t>schule</w:t>
      </w:r>
      <w:r w:rsidR="00DB06B7" w:rsidRPr="003638C6">
        <w:rPr>
          <w:color w:val="00B0F0"/>
        </w:rPr>
        <w:t xml:space="preserve">verantworten </w:t>
      </w:r>
      <w:r>
        <w:t>ist dem Thema gewidmet</w:t>
      </w:r>
      <w:r w:rsidR="00DB06B7">
        <w:t>:</w:t>
      </w:r>
      <w:r w:rsidR="00B45FD2">
        <w:br/>
      </w:r>
      <w:r w:rsidRPr="00DB06B7">
        <w:rPr>
          <w:b/>
          <w:bCs/>
        </w:rPr>
        <w:t xml:space="preserve">Durchatmen – Durchstarten </w:t>
      </w:r>
    </w:p>
    <w:p w14:paraId="3CDA5E2D" w14:textId="27839AB3" w:rsidR="004A61C2" w:rsidRDefault="004A61C2" w:rsidP="004A61C2">
      <w:r>
        <w:t xml:space="preserve">Einreichungen bis 7. Juni 2021 sind herzlich willkommen unter: </w:t>
      </w:r>
      <w:r w:rsidR="009609D9">
        <w:br/>
      </w:r>
      <w:hyperlink r:id="rId19" w:history="1">
        <w:r w:rsidR="00F13D47" w:rsidRPr="00A27DC3">
          <w:rPr>
            <w:rStyle w:val="Hyperlink"/>
            <w:rFonts w:asciiTheme="minorHAnsi" w:hAnsiTheme="minorHAnsi"/>
            <w:sz w:val="22"/>
          </w:rPr>
          <w:t>https://www.schule-verantworten.education/journal/index.php/sv/about/submissions</w:t>
        </w:r>
      </w:hyperlink>
      <w:r w:rsidR="00F13D47">
        <w:t xml:space="preserve"> </w:t>
      </w:r>
      <w:r>
        <w:t xml:space="preserve"> </w:t>
      </w:r>
    </w:p>
    <w:p w14:paraId="205BC7C8" w14:textId="77777777" w:rsidR="004A61C2" w:rsidRDefault="004A61C2" w:rsidP="004A61C2">
      <w:r>
        <w:t>Erscheinungsdatum: 2. Juli 2021</w:t>
      </w:r>
    </w:p>
    <w:p w14:paraId="7C0BF88D" w14:textId="77777777" w:rsidR="004A61C2" w:rsidRDefault="004A61C2" w:rsidP="004A61C2"/>
    <w:p w14:paraId="4FF3C29A" w14:textId="49B7BC39" w:rsidR="000178F0" w:rsidRPr="005F4F5D" w:rsidRDefault="004A61C2" w:rsidP="009609D9">
      <w:pPr>
        <w:jc w:val="left"/>
      </w:pPr>
      <w:r>
        <w:t xml:space="preserve">Das aktuelle Angebot von Web-Dialogen für schulische Führungskräfte finden Sie unter: </w:t>
      </w:r>
      <w:hyperlink r:id="rId20" w:history="1">
        <w:r w:rsidR="000C468E" w:rsidRPr="00A27DC3">
          <w:rPr>
            <w:rStyle w:val="Hyperlink"/>
            <w:rFonts w:asciiTheme="minorHAnsi" w:hAnsiTheme="minorHAnsi"/>
            <w:sz w:val="22"/>
          </w:rPr>
          <w:t>www.schule-verantworten.education</w:t>
        </w:r>
      </w:hyperlink>
      <w:r w:rsidR="000C468E">
        <w:t xml:space="preserve"> </w:t>
      </w:r>
      <w:r>
        <w:t xml:space="preserve">  </w:t>
      </w:r>
    </w:p>
    <w:sectPr w:rsidR="000178F0" w:rsidRPr="005F4F5D" w:rsidSect="0092794C">
      <w:headerReference w:type="default" r:id="rId21"/>
      <w:footerReference w:type="default" r:id="rId22"/>
      <w:endnotePr>
        <w:numFmt w:val="decimal"/>
      </w:endnotePr>
      <w:type w:val="continuous"/>
      <w:pgSz w:w="11906" w:h="16838" w:code="9"/>
      <w:pgMar w:top="2671" w:right="1134" w:bottom="1701" w:left="1276" w:header="709" w:footer="680" w:gutter="1134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284A5" w14:textId="77777777" w:rsidR="009108E0" w:rsidRDefault="009108E0" w:rsidP="00AA4CBC">
      <w:r>
        <w:separator/>
      </w:r>
    </w:p>
    <w:p w14:paraId="19D79AAA" w14:textId="77777777" w:rsidR="009108E0" w:rsidRDefault="009108E0" w:rsidP="00AA4CBC"/>
  </w:endnote>
  <w:endnote w:type="continuationSeparator" w:id="0">
    <w:p w14:paraId="02D50D5B" w14:textId="77777777" w:rsidR="009108E0" w:rsidRDefault="009108E0" w:rsidP="00AA4CBC">
      <w:r>
        <w:continuationSeparator/>
      </w:r>
    </w:p>
    <w:p w14:paraId="426E15AE" w14:textId="77777777" w:rsidR="009108E0" w:rsidRDefault="009108E0" w:rsidP="00AA4CBC"/>
  </w:endnote>
  <w:endnote w:type="continuationNotice" w:id="1">
    <w:p w14:paraId="567BE67A" w14:textId="77777777" w:rsidR="009108E0" w:rsidRDefault="009108E0" w:rsidP="00AA4CBC"/>
    <w:p w14:paraId="6A45BA33" w14:textId="77777777" w:rsidR="009108E0" w:rsidRDefault="009108E0" w:rsidP="00AA4C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E1000AEF" w:usb1="D000A1FF" w:usb2="00000038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046029" w:usb3="00000000" w:csb0="800001F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5E456" w14:textId="77777777" w:rsidR="00FE7E2C" w:rsidRDefault="00FE7E2C" w:rsidP="00AA4CBC">
    <w:pPr>
      <w:pStyle w:val="Fuzeile"/>
      <w:rPr>
        <w:rStyle w:val="Seitenzahl"/>
        <w:rFonts w:ascii="Helvetica" w:hAnsi="Helvetica"/>
        <w:b/>
        <w:sz w:val="16"/>
      </w:rPr>
    </w:pPr>
    <w:r>
      <w:rPr>
        <w:rStyle w:val="Seitenzahl"/>
        <w:rFonts w:ascii="Helvetica" w:hAnsi="Helvetica"/>
        <w:b/>
        <w:sz w:val="16"/>
      </w:rPr>
      <w:fldChar w:fldCharType="begin"/>
    </w:r>
    <w:r>
      <w:rPr>
        <w:rStyle w:val="Seitenzahl"/>
        <w:rFonts w:ascii="Helvetica" w:hAnsi="Helvetica"/>
        <w:b/>
        <w:sz w:val="16"/>
      </w:rPr>
      <w:instrText xml:space="preserve">PAGE  </w:instrText>
    </w:r>
    <w:r>
      <w:rPr>
        <w:rStyle w:val="Seitenzahl"/>
        <w:rFonts w:ascii="Helvetica" w:hAnsi="Helvetica"/>
        <w:b/>
        <w:sz w:val="16"/>
      </w:rPr>
      <w:fldChar w:fldCharType="separate"/>
    </w:r>
    <w:r w:rsidR="00322DE8">
      <w:rPr>
        <w:rStyle w:val="Seitenzahl"/>
        <w:rFonts w:ascii="Helvetica" w:hAnsi="Helvetica"/>
        <w:b/>
        <w:sz w:val="16"/>
      </w:rPr>
      <w:t>2</w:t>
    </w:r>
    <w:r>
      <w:rPr>
        <w:rStyle w:val="Seitenzahl"/>
        <w:rFonts w:ascii="Helvetica" w:hAnsi="Helvetica"/>
        <w:b/>
        <w:sz w:val="16"/>
      </w:rPr>
      <w:fldChar w:fldCharType="end"/>
    </w:r>
  </w:p>
  <w:p w14:paraId="5C276F03" w14:textId="5E62B452" w:rsidR="0021722E" w:rsidRPr="00FE7E2C" w:rsidRDefault="0021722E" w:rsidP="00AA4CBC">
    <w:pPr>
      <w:pStyle w:val="url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0993F" w14:textId="3ADC6B99" w:rsidR="006D7C55" w:rsidRPr="0000522D" w:rsidRDefault="006D7C55" w:rsidP="00131D94">
    <w:pPr>
      <w:pStyle w:val="FuzeileSeitenzahl"/>
      <w:tabs>
        <w:tab w:val="right" w:pos="1276"/>
        <w:tab w:val="right" w:pos="9638"/>
      </w:tabs>
      <w:jc w:val="left"/>
    </w:pPr>
  </w:p>
  <w:tbl>
    <w:tblPr>
      <w:tblStyle w:val="Tabellenraster"/>
      <w:tblpPr w:leftFromText="142" w:rightFromText="142" w:vertAnchor="page" w:horzAnchor="page" w:tblpX="1135" w:tblpY="15594"/>
      <w:tblOverlap w:val="never"/>
      <w:tblW w:w="9639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6"/>
      <w:gridCol w:w="5103"/>
    </w:tblGrid>
    <w:tr w:rsidR="006D7C55" w14:paraId="4B9C679E" w14:textId="77777777" w:rsidTr="00531B65">
      <w:tc>
        <w:tcPr>
          <w:tcW w:w="4536" w:type="dxa"/>
        </w:tcPr>
        <w:p w14:paraId="2EE92528" w14:textId="0C5010D3" w:rsidR="006D7C55" w:rsidRDefault="006D7C55" w:rsidP="00531B65">
          <w:pPr>
            <w:pStyle w:val="FuzeileSeitenzahl"/>
            <w:tabs>
              <w:tab w:val="right" w:pos="1276"/>
              <w:tab w:val="center" w:pos="2037"/>
            </w:tabs>
            <w:jc w:val="left"/>
          </w:pPr>
          <w:r>
            <w:rPr>
              <w:lang w:eastAsia="de-AT"/>
            </w:rPr>
            <w:drawing>
              <wp:inline distT="0" distB="0" distL="0" distR="0" wp14:anchorId="33178123" wp14:editId="27C1F807">
                <wp:extent cx="817200" cy="154800"/>
                <wp:effectExtent l="0" t="0" r="2540" b="0"/>
                <wp:docPr id="11" name="Grafik 11" descr="D:\OneDrive\fnm-austria\zfhe\allgemein\CC-Logo\by-nc-nd_kl.pn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:\OneDrive\fnm-austria\zfhe\allgemein\CC-Logo\by-nc-nd_k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200" cy="15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03" w:type="dxa"/>
        </w:tcPr>
        <w:p w14:paraId="41433D88" w14:textId="39D7FC2B" w:rsidR="006D7C55" w:rsidRDefault="0069594A" w:rsidP="00531B65">
          <w:pPr>
            <w:pStyle w:val="FuzeileSeitenzahl"/>
            <w:tabs>
              <w:tab w:val="right" w:pos="1276"/>
              <w:tab w:val="right" w:pos="9638"/>
            </w:tabs>
          </w:pPr>
          <w:r>
            <w:rPr>
              <w:b/>
              <w:bCs/>
            </w:rPr>
            <w:t>#</w:t>
          </w:r>
          <w:r>
            <w:t xml:space="preserve"> </w:t>
          </w:r>
          <w:r>
            <w:rPr>
              <w:b/>
              <w:bCs/>
            </w:rPr>
            <w:t>schule</w:t>
          </w:r>
          <w:r>
            <w:t xml:space="preserve">verantworten 2021_1 </w:t>
          </w:r>
          <w:r w:rsidR="00531B65" w:rsidRPr="0000522D">
            <w:t xml:space="preserve">| </w:t>
          </w:r>
          <w:r w:rsidR="00531B65" w:rsidRPr="00151B5A">
            <w:t>ISSN 2791-4046</w:t>
          </w:r>
          <w:r w:rsidR="00531B65" w:rsidRPr="0000522D">
            <w:t xml:space="preserve"> </w:t>
          </w:r>
          <w:r>
            <w:t xml:space="preserve">| </w:t>
          </w:r>
          <w:r w:rsidR="006D7C55" w:rsidRPr="0000522D">
            <w:t xml:space="preserve">Seite </w:t>
          </w:r>
          <w:r w:rsidR="006D7C55" w:rsidRPr="0000522D">
            <w:rPr>
              <w:rStyle w:val="Seitenzahl"/>
              <w:bCs/>
            </w:rPr>
            <w:fldChar w:fldCharType="begin"/>
          </w:r>
          <w:r w:rsidR="006D7C55" w:rsidRPr="0000522D">
            <w:rPr>
              <w:rStyle w:val="Seitenzahl"/>
              <w:bCs/>
            </w:rPr>
            <w:instrText xml:space="preserve">PAGE  </w:instrText>
          </w:r>
          <w:r w:rsidR="006D7C55" w:rsidRPr="0000522D">
            <w:rPr>
              <w:rStyle w:val="Seitenzahl"/>
              <w:bCs/>
            </w:rPr>
            <w:fldChar w:fldCharType="separate"/>
          </w:r>
          <w:r w:rsidR="006D7C55">
            <w:rPr>
              <w:rStyle w:val="Seitenzahl"/>
              <w:bCs/>
            </w:rPr>
            <w:t>1</w:t>
          </w:r>
          <w:r w:rsidR="006D7C55" w:rsidRPr="0000522D">
            <w:rPr>
              <w:rStyle w:val="Seitenzahl"/>
              <w:bCs/>
            </w:rPr>
            <w:fldChar w:fldCharType="end"/>
          </w:r>
        </w:p>
      </w:tc>
    </w:tr>
  </w:tbl>
  <w:p w14:paraId="326D2E19" w14:textId="4C44BE2D" w:rsidR="0021722E" w:rsidRPr="007E15B3" w:rsidRDefault="0021722E" w:rsidP="007E15B3">
    <w:pPr>
      <w:pStyle w:val="FuzeileSeitenzahl"/>
      <w:tabs>
        <w:tab w:val="right" w:pos="1276"/>
        <w:tab w:val="right" w:pos="9638"/>
      </w:tabs>
      <w:jc w:val="left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0333B" w14:textId="77777777" w:rsidR="00531B65" w:rsidRDefault="00531B65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CFE21" w14:textId="77777777" w:rsidR="008E2932" w:rsidRPr="0000522D" w:rsidRDefault="008E2932" w:rsidP="00131D94">
    <w:pPr>
      <w:pStyle w:val="FuzeileSeitenzahl"/>
      <w:tabs>
        <w:tab w:val="right" w:pos="1276"/>
        <w:tab w:val="right" w:pos="9638"/>
      </w:tabs>
      <w:jc w:val="left"/>
    </w:pPr>
  </w:p>
  <w:tbl>
    <w:tblPr>
      <w:tblStyle w:val="Tabellenraster"/>
      <w:tblW w:w="8364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6"/>
      <w:gridCol w:w="4678"/>
    </w:tblGrid>
    <w:tr w:rsidR="008E2932" w14:paraId="02A2A7AA" w14:textId="77777777" w:rsidTr="007916CC">
      <w:tc>
        <w:tcPr>
          <w:tcW w:w="3686" w:type="dxa"/>
        </w:tcPr>
        <w:p w14:paraId="64BDFF18" w14:textId="77777777" w:rsidR="008E2932" w:rsidRDefault="008E2932" w:rsidP="00131D94">
          <w:pPr>
            <w:pStyle w:val="FuzeileSeitenzahl"/>
            <w:tabs>
              <w:tab w:val="right" w:pos="1276"/>
              <w:tab w:val="right" w:pos="9638"/>
            </w:tabs>
            <w:jc w:val="left"/>
          </w:pPr>
          <w:r>
            <w:rPr>
              <w:lang w:eastAsia="de-AT"/>
            </w:rPr>
            <w:drawing>
              <wp:inline distT="0" distB="0" distL="0" distR="0" wp14:anchorId="641AD687" wp14:editId="74A4E6A9">
                <wp:extent cx="817200" cy="154800"/>
                <wp:effectExtent l="0" t="0" r="2540" b="0"/>
                <wp:docPr id="3" name="Grafik 3" descr="D:\OneDrive\fnm-austria\zfhe\allgemein\CC-Logo\by-nc-nd_kl.pn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:\OneDrive\fnm-austria\zfhe\allgemein\CC-Logo\by-nc-nd_k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200" cy="15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8" w:type="dxa"/>
        </w:tcPr>
        <w:p w14:paraId="67F02404" w14:textId="77777777" w:rsidR="008E2932" w:rsidRDefault="008E2932" w:rsidP="00307E0F">
          <w:pPr>
            <w:pStyle w:val="FuzeileSeitenzahl"/>
            <w:tabs>
              <w:tab w:val="right" w:pos="1276"/>
              <w:tab w:val="right" w:pos="9638"/>
            </w:tabs>
          </w:pPr>
          <w:r w:rsidRPr="0000522D">
            <w:t xml:space="preserve">schule verantworten 1 | 01. Januar 2021 | Seite </w:t>
          </w:r>
          <w:r w:rsidRPr="0000522D">
            <w:rPr>
              <w:rStyle w:val="Seitenzahl"/>
              <w:bCs/>
            </w:rPr>
            <w:fldChar w:fldCharType="begin"/>
          </w:r>
          <w:r w:rsidRPr="0000522D">
            <w:rPr>
              <w:rStyle w:val="Seitenzahl"/>
              <w:bCs/>
            </w:rPr>
            <w:instrText xml:space="preserve">PAGE  </w:instrText>
          </w:r>
          <w:r w:rsidRPr="0000522D">
            <w:rPr>
              <w:rStyle w:val="Seitenzahl"/>
              <w:bCs/>
            </w:rPr>
            <w:fldChar w:fldCharType="separate"/>
          </w:r>
          <w:r>
            <w:rPr>
              <w:rStyle w:val="Seitenzahl"/>
              <w:bCs/>
            </w:rPr>
            <w:t>1</w:t>
          </w:r>
          <w:r w:rsidRPr="0000522D">
            <w:rPr>
              <w:rStyle w:val="Seitenzahl"/>
              <w:bCs/>
            </w:rPr>
            <w:fldChar w:fldCharType="end"/>
          </w:r>
        </w:p>
      </w:tc>
    </w:tr>
  </w:tbl>
  <w:p w14:paraId="3506E20D" w14:textId="77777777" w:rsidR="008E2932" w:rsidRPr="007E15B3" w:rsidRDefault="008E2932" w:rsidP="007E15B3">
    <w:pPr>
      <w:pStyle w:val="FuzeileSeitenzahl"/>
      <w:tabs>
        <w:tab w:val="right" w:pos="1276"/>
        <w:tab w:val="right" w:pos="9638"/>
      </w:tabs>
      <w:jc w:val="lef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2588E" w14:textId="77777777" w:rsidR="009108E0" w:rsidRDefault="009108E0" w:rsidP="00AA4CBC">
      <w:r>
        <w:separator/>
      </w:r>
    </w:p>
    <w:p w14:paraId="3CEC0D10" w14:textId="77777777" w:rsidR="009108E0" w:rsidRDefault="009108E0" w:rsidP="00AA4CBC"/>
  </w:footnote>
  <w:footnote w:type="continuationSeparator" w:id="0">
    <w:p w14:paraId="7FEABC7E" w14:textId="77777777" w:rsidR="009108E0" w:rsidRDefault="009108E0" w:rsidP="00AA4CBC">
      <w:r>
        <w:continuationSeparator/>
      </w:r>
    </w:p>
    <w:p w14:paraId="6B4E3145" w14:textId="77777777" w:rsidR="009108E0" w:rsidRDefault="009108E0" w:rsidP="00AA4CBC"/>
  </w:footnote>
  <w:footnote w:type="continuationNotice" w:id="1">
    <w:p w14:paraId="71CB4B4C" w14:textId="77777777" w:rsidR="009108E0" w:rsidRDefault="009108E0" w:rsidP="00AA4CBC"/>
    <w:p w14:paraId="1F14842B" w14:textId="77777777" w:rsidR="009108E0" w:rsidRDefault="009108E0" w:rsidP="00AA4C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C043" w14:textId="1DBEE07D" w:rsidR="00FE7E2C" w:rsidRPr="002A1F18" w:rsidRDefault="00FE7E2C" w:rsidP="00AA4CBC">
    <w:pPr>
      <w:pStyle w:val="Kopfzeile"/>
    </w:pPr>
    <w:r>
      <w:rPr>
        <w:b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0A8C494" wp14:editId="43E3CF20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5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EAC1EB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" strokeweight=".5pt"/>
          </w:pict>
        </mc:Fallback>
      </mc:AlternateContent>
    </w:r>
    <w:r>
      <w:rPr>
        <w:bCs/>
        <w:lang w:eastAsia="de-AT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5006540" wp14:editId="158DD2FF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6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29B0A7" id="Line 1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" strokeweight=".5pt"/>
          </w:pict>
        </mc:Fallback>
      </mc:AlternateContent>
    </w:r>
  </w:p>
  <w:p w14:paraId="1DF9751B" w14:textId="77777777" w:rsidR="009D0AB7" w:rsidRPr="00FE7E2C" w:rsidRDefault="009D0AB7" w:rsidP="00AA4CBC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923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67"/>
      <w:gridCol w:w="5756"/>
    </w:tblGrid>
    <w:tr w:rsidR="0032282D" w:rsidRPr="00180F16" w14:paraId="6D107BAC" w14:textId="77777777" w:rsidTr="0032282D">
      <w:tc>
        <w:tcPr>
          <w:tcW w:w="4167" w:type="dxa"/>
        </w:tcPr>
        <w:p w14:paraId="1A91E14A" w14:textId="2A12DF46" w:rsidR="00816443" w:rsidRDefault="0032282D" w:rsidP="00816443">
          <w:pPr>
            <w:pStyle w:val="Kopfzeile"/>
            <w:rPr>
              <w:sz w:val="20"/>
            </w:rPr>
          </w:pPr>
          <w:r>
            <w:drawing>
              <wp:inline distT="0" distB="0" distL="0" distR="0" wp14:anchorId="17C72CE1" wp14:editId="4F117A65">
                <wp:extent cx="2574235" cy="527507"/>
                <wp:effectExtent l="0" t="0" r="0" b="6350"/>
                <wp:docPr id="9" name="Grafik 9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56" w:type="dxa"/>
        </w:tcPr>
        <w:p w14:paraId="697C9FEF" w14:textId="58F179E0" w:rsidR="0032282D" w:rsidRDefault="0032282D" w:rsidP="00DF2488">
          <w:pPr>
            <w:pStyle w:val="Kopfzeile"/>
            <w:jc w:val="right"/>
          </w:pPr>
        </w:p>
      </w:tc>
    </w:tr>
  </w:tbl>
  <w:p w14:paraId="6FC39191" w14:textId="44F0266A" w:rsidR="0032282D" w:rsidRPr="00180F16" w:rsidRDefault="0032282D" w:rsidP="00AA4CB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24C2" w14:textId="77777777" w:rsidR="00531B65" w:rsidRDefault="00531B65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644" w:type="dxa"/>
      <w:tblInd w:w="-11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58"/>
      <w:gridCol w:w="5086"/>
    </w:tblGrid>
    <w:tr w:rsidR="0092794C" w:rsidRPr="007F387C" w14:paraId="242674DF" w14:textId="77777777" w:rsidTr="00615851">
      <w:trPr>
        <w:trHeight w:val="1352"/>
      </w:trPr>
      <w:tc>
        <w:tcPr>
          <w:tcW w:w="4558" w:type="dxa"/>
        </w:tcPr>
        <w:p w14:paraId="71EF4144" w14:textId="77777777" w:rsidR="0092794C" w:rsidRDefault="0092794C" w:rsidP="00AA4CBC">
          <w:pPr>
            <w:pStyle w:val="Kopfzeile"/>
            <w:rPr>
              <w:sz w:val="20"/>
            </w:rPr>
          </w:pPr>
          <w:r>
            <w:drawing>
              <wp:inline distT="0" distB="0" distL="0" distR="0" wp14:anchorId="27686D38" wp14:editId="6C32C44C">
                <wp:extent cx="2574235" cy="527507"/>
                <wp:effectExtent l="0" t="0" r="0" b="6350"/>
                <wp:docPr id="1" name="Grafik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86" w:type="dxa"/>
        </w:tcPr>
        <w:p w14:paraId="02A7C7C4" w14:textId="4D3FE95F" w:rsidR="0092794C" w:rsidRPr="000C36B0" w:rsidRDefault="0092794C" w:rsidP="00AA4CBC">
          <w:pPr>
            <w:pStyle w:val="Kopfzeile"/>
            <w:jc w:val="right"/>
            <w:rPr>
              <w:rStyle w:val="AutorenKopfzeileZchn"/>
            </w:rPr>
          </w:pPr>
        </w:p>
        <w:p w14:paraId="79A759A1" w14:textId="77777777" w:rsidR="0092794C" w:rsidRDefault="0092794C" w:rsidP="00AA4CBC">
          <w:pPr>
            <w:pStyle w:val="Kopfzeile"/>
          </w:pPr>
        </w:p>
      </w:tc>
    </w:tr>
  </w:tbl>
  <w:p w14:paraId="725E5178" w14:textId="77777777" w:rsidR="0092794C" w:rsidRPr="00180F16" w:rsidRDefault="0092794C" w:rsidP="00AA4CB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11545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DC4323"/>
    <w:multiLevelType w:val="hybridMultilevel"/>
    <w:tmpl w:val="A2C4D09A"/>
    <w:lvl w:ilvl="0" w:tplc="83E8D428">
      <w:start w:val="1"/>
      <w:numFmt w:val="decimal"/>
      <w:lvlText w:val="%1"/>
      <w:lvlJc w:val="left"/>
      <w:pPr>
        <w:ind w:left="2153" w:hanging="735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2498" w:hanging="360"/>
      </w:pPr>
    </w:lvl>
    <w:lvl w:ilvl="2" w:tplc="0C07001B" w:tentative="1">
      <w:start w:val="1"/>
      <w:numFmt w:val="lowerRoman"/>
      <w:lvlText w:val="%3."/>
      <w:lvlJc w:val="right"/>
      <w:pPr>
        <w:ind w:left="3218" w:hanging="180"/>
      </w:pPr>
    </w:lvl>
    <w:lvl w:ilvl="3" w:tplc="0C07000F" w:tentative="1">
      <w:start w:val="1"/>
      <w:numFmt w:val="decimal"/>
      <w:lvlText w:val="%4."/>
      <w:lvlJc w:val="left"/>
      <w:pPr>
        <w:ind w:left="3938" w:hanging="360"/>
      </w:pPr>
    </w:lvl>
    <w:lvl w:ilvl="4" w:tplc="0C070019" w:tentative="1">
      <w:start w:val="1"/>
      <w:numFmt w:val="lowerLetter"/>
      <w:lvlText w:val="%5."/>
      <w:lvlJc w:val="left"/>
      <w:pPr>
        <w:ind w:left="4658" w:hanging="360"/>
      </w:pPr>
    </w:lvl>
    <w:lvl w:ilvl="5" w:tplc="0C07001B" w:tentative="1">
      <w:start w:val="1"/>
      <w:numFmt w:val="lowerRoman"/>
      <w:lvlText w:val="%6."/>
      <w:lvlJc w:val="right"/>
      <w:pPr>
        <w:ind w:left="5378" w:hanging="180"/>
      </w:pPr>
    </w:lvl>
    <w:lvl w:ilvl="6" w:tplc="0C07000F" w:tentative="1">
      <w:start w:val="1"/>
      <w:numFmt w:val="decimal"/>
      <w:lvlText w:val="%7."/>
      <w:lvlJc w:val="left"/>
      <w:pPr>
        <w:ind w:left="6098" w:hanging="360"/>
      </w:pPr>
    </w:lvl>
    <w:lvl w:ilvl="7" w:tplc="0C070019" w:tentative="1">
      <w:start w:val="1"/>
      <w:numFmt w:val="lowerLetter"/>
      <w:lvlText w:val="%8."/>
      <w:lvlJc w:val="left"/>
      <w:pPr>
        <w:ind w:left="6818" w:hanging="360"/>
      </w:pPr>
    </w:lvl>
    <w:lvl w:ilvl="8" w:tplc="0C07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44C62AF4"/>
    <w:multiLevelType w:val="multilevel"/>
    <w:tmpl w:val="101A2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A54CF4"/>
    <w:multiLevelType w:val="hybridMultilevel"/>
    <w:tmpl w:val="BF0E1118"/>
    <w:lvl w:ilvl="0" w:tplc="0C07000F">
      <w:start w:val="1"/>
      <w:numFmt w:val="decimal"/>
      <w:lvlText w:val="%1."/>
      <w:lvlJc w:val="left"/>
      <w:pPr>
        <w:ind w:left="2138" w:hanging="360"/>
      </w:pPr>
    </w:lvl>
    <w:lvl w:ilvl="1" w:tplc="0C070019" w:tentative="1">
      <w:start w:val="1"/>
      <w:numFmt w:val="lowerLetter"/>
      <w:lvlText w:val="%2."/>
      <w:lvlJc w:val="left"/>
      <w:pPr>
        <w:ind w:left="2858" w:hanging="360"/>
      </w:pPr>
    </w:lvl>
    <w:lvl w:ilvl="2" w:tplc="0C07001B" w:tentative="1">
      <w:start w:val="1"/>
      <w:numFmt w:val="lowerRoman"/>
      <w:lvlText w:val="%3."/>
      <w:lvlJc w:val="right"/>
      <w:pPr>
        <w:ind w:left="3578" w:hanging="180"/>
      </w:pPr>
    </w:lvl>
    <w:lvl w:ilvl="3" w:tplc="0C07000F" w:tentative="1">
      <w:start w:val="1"/>
      <w:numFmt w:val="decimal"/>
      <w:lvlText w:val="%4."/>
      <w:lvlJc w:val="left"/>
      <w:pPr>
        <w:ind w:left="4298" w:hanging="360"/>
      </w:pPr>
    </w:lvl>
    <w:lvl w:ilvl="4" w:tplc="0C070019" w:tentative="1">
      <w:start w:val="1"/>
      <w:numFmt w:val="lowerLetter"/>
      <w:lvlText w:val="%5."/>
      <w:lvlJc w:val="left"/>
      <w:pPr>
        <w:ind w:left="5018" w:hanging="360"/>
      </w:pPr>
    </w:lvl>
    <w:lvl w:ilvl="5" w:tplc="0C07001B" w:tentative="1">
      <w:start w:val="1"/>
      <w:numFmt w:val="lowerRoman"/>
      <w:lvlText w:val="%6."/>
      <w:lvlJc w:val="right"/>
      <w:pPr>
        <w:ind w:left="5738" w:hanging="180"/>
      </w:pPr>
    </w:lvl>
    <w:lvl w:ilvl="6" w:tplc="0C07000F" w:tentative="1">
      <w:start w:val="1"/>
      <w:numFmt w:val="decimal"/>
      <w:lvlText w:val="%7."/>
      <w:lvlJc w:val="left"/>
      <w:pPr>
        <w:ind w:left="6458" w:hanging="360"/>
      </w:pPr>
    </w:lvl>
    <w:lvl w:ilvl="7" w:tplc="0C070019" w:tentative="1">
      <w:start w:val="1"/>
      <w:numFmt w:val="lowerLetter"/>
      <w:lvlText w:val="%8."/>
      <w:lvlJc w:val="left"/>
      <w:pPr>
        <w:ind w:left="7178" w:hanging="360"/>
      </w:pPr>
    </w:lvl>
    <w:lvl w:ilvl="8" w:tplc="0C07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" w15:restartNumberingAfterBreak="0">
    <w:nsid w:val="590A15AB"/>
    <w:multiLevelType w:val="multilevel"/>
    <w:tmpl w:val="75384DEA"/>
    <w:styleLink w:val="FHNWAufzhlung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851"/>
        </w:tabs>
        <w:ind w:left="1077" w:hanging="226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928" w:hanging="227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27783"/>
        </w:tabs>
        <w:ind w:left="2778" w:hanging="226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tabs>
          <w:tab w:val="num" w:pos="3402"/>
        </w:tabs>
        <w:ind w:left="3629" w:hanging="227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4253"/>
        </w:tabs>
        <w:ind w:left="4479" w:hanging="226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tabs>
          <w:tab w:val="num" w:pos="5103"/>
        </w:tabs>
        <w:ind w:left="5330" w:hanging="227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tabs>
          <w:tab w:val="num" w:pos="5954"/>
        </w:tabs>
        <w:ind w:left="6180" w:hanging="226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tabs>
          <w:tab w:val="num" w:pos="6804"/>
        </w:tabs>
        <w:ind w:left="7031" w:hanging="227"/>
      </w:pPr>
      <w:rPr>
        <w:rFonts w:ascii="Symbol" w:hAnsi="Symbol" w:hint="default"/>
      </w:rPr>
    </w:lvl>
  </w:abstractNum>
  <w:abstractNum w:abstractNumId="5" w15:restartNumberingAfterBreak="0">
    <w:nsid w:val="6F446636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0sDS0NDU1MjJT0lEKTi0uzszPAykwrAUAb9xEzSwAAAA="/>
  </w:docVars>
  <w:rsids>
    <w:rsidRoot w:val="0013648B"/>
    <w:rsid w:val="0000169B"/>
    <w:rsid w:val="00001CC5"/>
    <w:rsid w:val="0000522D"/>
    <w:rsid w:val="000178F0"/>
    <w:rsid w:val="000315D2"/>
    <w:rsid w:val="00032381"/>
    <w:rsid w:val="0003417A"/>
    <w:rsid w:val="000358A1"/>
    <w:rsid w:val="00041C6F"/>
    <w:rsid w:val="00042D24"/>
    <w:rsid w:val="0004304F"/>
    <w:rsid w:val="0004325D"/>
    <w:rsid w:val="0004625D"/>
    <w:rsid w:val="00054E35"/>
    <w:rsid w:val="0006112E"/>
    <w:rsid w:val="0006447F"/>
    <w:rsid w:val="00066337"/>
    <w:rsid w:val="000679A4"/>
    <w:rsid w:val="00070627"/>
    <w:rsid w:val="00070CAF"/>
    <w:rsid w:val="000751E6"/>
    <w:rsid w:val="00080B14"/>
    <w:rsid w:val="00082EE9"/>
    <w:rsid w:val="0008584C"/>
    <w:rsid w:val="00097384"/>
    <w:rsid w:val="000A072D"/>
    <w:rsid w:val="000A0ECA"/>
    <w:rsid w:val="000A274D"/>
    <w:rsid w:val="000A2B60"/>
    <w:rsid w:val="000A4031"/>
    <w:rsid w:val="000A44FC"/>
    <w:rsid w:val="000B06DA"/>
    <w:rsid w:val="000B6A27"/>
    <w:rsid w:val="000C3618"/>
    <w:rsid w:val="000C36B0"/>
    <w:rsid w:val="000C426D"/>
    <w:rsid w:val="000C468E"/>
    <w:rsid w:val="000C562F"/>
    <w:rsid w:val="000C5CC6"/>
    <w:rsid w:val="000D06C4"/>
    <w:rsid w:val="000D2AFE"/>
    <w:rsid w:val="000D5ACC"/>
    <w:rsid w:val="000E3909"/>
    <w:rsid w:val="000E4E1F"/>
    <w:rsid w:val="000E733C"/>
    <w:rsid w:val="000F584D"/>
    <w:rsid w:val="000F7495"/>
    <w:rsid w:val="00102AD8"/>
    <w:rsid w:val="001128AD"/>
    <w:rsid w:val="00113243"/>
    <w:rsid w:val="00114E9C"/>
    <w:rsid w:val="001227E9"/>
    <w:rsid w:val="001311DC"/>
    <w:rsid w:val="00131D94"/>
    <w:rsid w:val="0013294D"/>
    <w:rsid w:val="00134847"/>
    <w:rsid w:val="0013648B"/>
    <w:rsid w:val="001410B3"/>
    <w:rsid w:val="001438B0"/>
    <w:rsid w:val="00143CBF"/>
    <w:rsid w:val="00144E6E"/>
    <w:rsid w:val="0014512F"/>
    <w:rsid w:val="00145B72"/>
    <w:rsid w:val="00147E8F"/>
    <w:rsid w:val="0015616A"/>
    <w:rsid w:val="00161674"/>
    <w:rsid w:val="001616BA"/>
    <w:rsid w:val="001666DA"/>
    <w:rsid w:val="00173CF1"/>
    <w:rsid w:val="00180F16"/>
    <w:rsid w:val="001832B5"/>
    <w:rsid w:val="00185B70"/>
    <w:rsid w:val="0018601A"/>
    <w:rsid w:val="0018798D"/>
    <w:rsid w:val="00196578"/>
    <w:rsid w:val="0019717A"/>
    <w:rsid w:val="001A295B"/>
    <w:rsid w:val="001A4817"/>
    <w:rsid w:val="001A5382"/>
    <w:rsid w:val="001B19E2"/>
    <w:rsid w:val="001B2284"/>
    <w:rsid w:val="001B3296"/>
    <w:rsid w:val="001B38C4"/>
    <w:rsid w:val="001B6E5A"/>
    <w:rsid w:val="001B6EE3"/>
    <w:rsid w:val="001C1F13"/>
    <w:rsid w:val="001C4689"/>
    <w:rsid w:val="001C471E"/>
    <w:rsid w:val="001C572C"/>
    <w:rsid w:val="001C57B5"/>
    <w:rsid w:val="001C7704"/>
    <w:rsid w:val="001D4BD3"/>
    <w:rsid w:val="001D6459"/>
    <w:rsid w:val="001E4640"/>
    <w:rsid w:val="001E4EDD"/>
    <w:rsid w:val="001F08B0"/>
    <w:rsid w:val="001F26E3"/>
    <w:rsid w:val="0020091D"/>
    <w:rsid w:val="00210C3C"/>
    <w:rsid w:val="00211A90"/>
    <w:rsid w:val="00216352"/>
    <w:rsid w:val="0021722E"/>
    <w:rsid w:val="00217A86"/>
    <w:rsid w:val="0022072F"/>
    <w:rsid w:val="00224035"/>
    <w:rsid w:val="00226E42"/>
    <w:rsid w:val="002305F3"/>
    <w:rsid w:val="002361B4"/>
    <w:rsid w:val="0023782E"/>
    <w:rsid w:val="00247287"/>
    <w:rsid w:val="0025337B"/>
    <w:rsid w:val="00255D61"/>
    <w:rsid w:val="00257869"/>
    <w:rsid w:val="00261E1D"/>
    <w:rsid w:val="00267B0E"/>
    <w:rsid w:val="00270599"/>
    <w:rsid w:val="00272530"/>
    <w:rsid w:val="002728C3"/>
    <w:rsid w:val="00275FC4"/>
    <w:rsid w:val="0028005F"/>
    <w:rsid w:val="00280B06"/>
    <w:rsid w:val="002845C4"/>
    <w:rsid w:val="00285755"/>
    <w:rsid w:val="00287C5D"/>
    <w:rsid w:val="002912A5"/>
    <w:rsid w:val="00293242"/>
    <w:rsid w:val="00294A9C"/>
    <w:rsid w:val="002A1B3C"/>
    <w:rsid w:val="002A1F18"/>
    <w:rsid w:val="002A3521"/>
    <w:rsid w:val="002A53F9"/>
    <w:rsid w:val="002B6727"/>
    <w:rsid w:val="002B7947"/>
    <w:rsid w:val="002C077F"/>
    <w:rsid w:val="002C45B6"/>
    <w:rsid w:val="002C559C"/>
    <w:rsid w:val="002C5964"/>
    <w:rsid w:val="002C6688"/>
    <w:rsid w:val="002D2153"/>
    <w:rsid w:val="002D2457"/>
    <w:rsid w:val="002D51F2"/>
    <w:rsid w:val="002E0198"/>
    <w:rsid w:val="002E652B"/>
    <w:rsid w:val="002E765A"/>
    <w:rsid w:val="002F0121"/>
    <w:rsid w:val="002F185C"/>
    <w:rsid w:val="00303047"/>
    <w:rsid w:val="0030379D"/>
    <w:rsid w:val="00304CC6"/>
    <w:rsid w:val="00305A21"/>
    <w:rsid w:val="00307E0F"/>
    <w:rsid w:val="00315470"/>
    <w:rsid w:val="00321898"/>
    <w:rsid w:val="00321E72"/>
    <w:rsid w:val="0032282D"/>
    <w:rsid w:val="00322DE8"/>
    <w:rsid w:val="0032562B"/>
    <w:rsid w:val="003321F1"/>
    <w:rsid w:val="00334EEE"/>
    <w:rsid w:val="0033547A"/>
    <w:rsid w:val="0034092C"/>
    <w:rsid w:val="00343B48"/>
    <w:rsid w:val="00347832"/>
    <w:rsid w:val="00350DF3"/>
    <w:rsid w:val="003524B9"/>
    <w:rsid w:val="00353C0B"/>
    <w:rsid w:val="003568E9"/>
    <w:rsid w:val="0035719E"/>
    <w:rsid w:val="003638C6"/>
    <w:rsid w:val="003704C3"/>
    <w:rsid w:val="00371772"/>
    <w:rsid w:val="00374349"/>
    <w:rsid w:val="00380FA6"/>
    <w:rsid w:val="00382C3E"/>
    <w:rsid w:val="0038579F"/>
    <w:rsid w:val="00393514"/>
    <w:rsid w:val="00395026"/>
    <w:rsid w:val="003A3BC9"/>
    <w:rsid w:val="003A7817"/>
    <w:rsid w:val="003B5546"/>
    <w:rsid w:val="003B6D0F"/>
    <w:rsid w:val="003C0B56"/>
    <w:rsid w:val="003C655C"/>
    <w:rsid w:val="003D3584"/>
    <w:rsid w:val="003D3704"/>
    <w:rsid w:val="003D5FD1"/>
    <w:rsid w:val="003D68F1"/>
    <w:rsid w:val="003D6D2F"/>
    <w:rsid w:val="003E1ACB"/>
    <w:rsid w:val="003E3BC1"/>
    <w:rsid w:val="003E3C40"/>
    <w:rsid w:val="003E43D8"/>
    <w:rsid w:val="003E62F9"/>
    <w:rsid w:val="003F079A"/>
    <w:rsid w:val="003F1B68"/>
    <w:rsid w:val="003F572A"/>
    <w:rsid w:val="00402297"/>
    <w:rsid w:val="0040449B"/>
    <w:rsid w:val="00404D9B"/>
    <w:rsid w:val="004054D2"/>
    <w:rsid w:val="00405866"/>
    <w:rsid w:val="00416EFF"/>
    <w:rsid w:val="00424A57"/>
    <w:rsid w:val="00427C62"/>
    <w:rsid w:val="004320D9"/>
    <w:rsid w:val="00440433"/>
    <w:rsid w:val="00444A35"/>
    <w:rsid w:val="0044675F"/>
    <w:rsid w:val="0045591A"/>
    <w:rsid w:val="004572AE"/>
    <w:rsid w:val="00463AA1"/>
    <w:rsid w:val="00471BD5"/>
    <w:rsid w:val="00481B80"/>
    <w:rsid w:val="00482200"/>
    <w:rsid w:val="004844A4"/>
    <w:rsid w:val="00490E37"/>
    <w:rsid w:val="00492C06"/>
    <w:rsid w:val="00492CC1"/>
    <w:rsid w:val="00497251"/>
    <w:rsid w:val="004A0B28"/>
    <w:rsid w:val="004A213E"/>
    <w:rsid w:val="004A550F"/>
    <w:rsid w:val="004A61C2"/>
    <w:rsid w:val="004A6247"/>
    <w:rsid w:val="004B4F29"/>
    <w:rsid w:val="004B5573"/>
    <w:rsid w:val="004B5F48"/>
    <w:rsid w:val="004B73C1"/>
    <w:rsid w:val="004C6866"/>
    <w:rsid w:val="004D5072"/>
    <w:rsid w:val="004E1203"/>
    <w:rsid w:val="004F1C55"/>
    <w:rsid w:val="004F4FB6"/>
    <w:rsid w:val="0050209F"/>
    <w:rsid w:val="00502440"/>
    <w:rsid w:val="00505058"/>
    <w:rsid w:val="00513F82"/>
    <w:rsid w:val="00514B43"/>
    <w:rsid w:val="00516782"/>
    <w:rsid w:val="0051683F"/>
    <w:rsid w:val="005262E4"/>
    <w:rsid w:val="00526D87"/>
    <w:rsid w:val="00531B65"/>
    <w:rsid w:val="00532128"/>
    <w:rsid w:val="0053390E"/>
    <w:rsid w:val="00537C86"/>
    <w:rsid w:val="00541246"/>
    <w:rsid w:val="005528DD"/>
    <w:rsid w:val="00552B8D"/>
    <w:rsid w:val="00552E90"/>
    <w:rsid w:val="0055329F"/>
    <w:rsid w:val="00554008"/>
    <w:rsid w:val="00556607"/>
    <w:rsid w:val="0056262B"/>
    <w:rsid w:val="005674A8"/>
    <w:rsid w:val="00567F41"/>
    <w:rsid w:val="00571176"/>
    <w:rsid w:val="00572396"/>
    <w:rsid w:val="00575E11"/>
    <w:rsid w:val="0057786C"/>
    <w:rsid w:val="00580425"/>
    <w:rsid w:val="005844EE"/>
    <w:rsid w:val="00597187"/>
    <w:rsid w:val="005A3203"/>
    <w:rsid w:val="005A62CD"/>
    <w:rsid w:val="005B1F3C"/>
    <w:rsid w:val="005B7D5E"/>
    <w:rsid w:val="005C18DB"/>
    <w:rsid w:val="005C219B"/>
    <w:rsid w:val="005C22AA"/>
    <w:rsid w:val="005C2CDD"/>
    <w:rsid w:val="005D01F8"/>
    <w:rsid w:val="005D041C"/>
    <w:rsid w:val="005D47E2"/>
    <w:rsid w:val="005D4CAE"/>
    <w:rsid w:val="005D747B"/>
    <w:rsid w:val="005D7F9D"/>
    <w:rsid w:val="005E11AE"/>
    <w:rsid w:val="005E3F84"/>
    <w:rsid w:val="005E4F20"/>
    <w:rsid w:val="005E5ED5"/>
    <w:rsid w:val="005F4F5D"/>
    <w:rsid w:val="005F69C2"/>
    <w:rsid w:val="0060103E"/>
    <w:rsid w:val="0060213F"/>
    <w:rsid w:val="0060357C"/>
    <w:rsid w:val="00612602"/>
    <w:rsid w:val="006136CC"/>
    <w:rsid w:val="00615851"/>
    <w:rsid w:val="00617025"/>
    <w:rsid w:val="006239A3"/>
    <w:rsid w:val="00627529"/>
    <w:rsid w:val="006309E7"/>
    <w:rsid w:val="00632316"/>
    <w:rsid w:val="006340B1"/>
    <w:rsid w:val="00640CE7"/>
    <w:rsid w:val="00645B48"/>
    <w:rsid w:val="006466C8"/>
    <w:rsid w:val="00657404"/>
    <w:rsid w:val="006574D6"/>
    <w:rsid w:val="00661DFE"/>
    <w:rsid w:val="00670B79"/>
    <w:rsid w:val="0067702E"/>
    <w:rsid w:val="00684306"/>
    <w:rsid w:val="006853E6"/>
    <w:rsid w:val="006862F1"/>
    <w:rsid w:val="006863D2"/>
    <w:rsid w:val="00686CD3"/>
    <w:rsid w:val="00687BB3"/>
    <w:rsid w:val="0069594A"/>
    <w:rsid w:val="006971B6"/>
    <w:rsid w:val="006979AB"/>
    <w:rsid w:val="006A29C6"/>
    <w:rsid w:val="006A3C7E"/>
    <w:rsid w:val="006A629B"/>
    <w:rsid w:val="006A6E7A"/>
    <w:rsid w:val="006B0D2A"/>
    <w:rsid w:val="006B271D"/>
    <w:rsid w:val="006C38FB"/>
    <w:rsid w:val="006D2D6D"/>
    <w:rsid w:val="006D4A54"/>
    <w:rsid w:val="006D7C55"/>
    <w:rsid w:val="006E0FEE"/>
    <w:rsid w:val="006F2953"/>
    <w:rsid w:val="007017C3"/>
    <w:rsid w:val="007029D9"/>
    <w:rsid w:val="00703003"/>
    <w:rsid w:val="007057C8"/>
    <w:rsid w:val="00712A96"/>
    <w:rsid w:val="007154B4"/>
    <w:rsid w:val="00716E90"/>
    <w:rsid w:val="00725BA4"/>
    <w:rsid w:val="00727242"/>
    <w:rsid w:val="00727430"/>
    <w:rsid w:val="0073120C"/>
    <w:rsid w:val="00736B00"/>
    <w:rsid w:val="00741637"/>
    <w:rsid w:val="007422D0"/>
    <w:rsid w:val="007457E7"/>
    <w:rsid w:val="007463BB"/>
    <w:rsid w:val="00754825"/>
    <w:rsid w:val="00754932"/>
    <w:rsid w:val="00762959"/>
    <w:rsid w:val="007640AC"/>
    <w:rsid w:val="0077103F"/>
    <w:rsid w:val="00772487"/>
    <w:rsid w:val="00776841"/>
    <w:rsid w:val="00777D37"/>
    <w:rsid w:val="0078699B"/>
    <w:rsid w:val="00787996"/>
    <w:rsid w:val="00787EB6"/>
    <w:rsid w:val="00790A0F"/>
    <w:rsid w:val="007916CC"/>
    <w:rsid w:val="00795BFE"/>
    <w:rsid w:val="00796B79"/>
    <w:rsid w:val="007A01E5"/>
    <w:rsid w:val="007A4301"/>
    <w:rsid w:val="007A4DE6"/>
    <w:rsid w:val="007A61FF"/>
    <w:rsid w:val="007A634B"/>
    <w:rsid w:val="007A7686"/>
    <w:rsid w:val="007A7F19"/>
    <w:rsid w:val="007B0634"/>
    <w:rsid w:val="007B1751"/>
    <w:rsid w:val="007B506D"/>
    <w:rsid w:val="007C6219"/>
    <w:rsid w:val="007D1134"/>
    <w:rsid w:val="007D5132"/>
    <w:rsid w:val="007D564B"/>
    <w:rsid w:val="007D63AA"/>
    <w:rsid w:val="007D708E"/>
    <w:rsid w:val="007D77D6"/>
    <w:rsid w:val="007E15B3"/>
    <w:rsid w:val="007E610C"/>
    <w:rsid w:val="007E75C6"/>
    <w:rsid w:val="007E7CAD"/>
    <w:rsid w:val="007F07C0"/>
    <w:rsid w:val="007F1B47"/>
    <w:rsid w:val="007F2294"/>
    <w:rsid w:val="007F2445"/>
    <w:rsid w:val="007F25E1"/>
    <w:rsid w:val="007F3803"/>
    <w:rsid w:val="007F387C"/>
    <w:rsid w:val="007F741E"/>
    <w:rsid w:val="008006A4"/>
    <w:rsid w:val="00803219"/>
    <w:rsid w:val="008057FD"/>
    <w:rsid w:val="00805DF5"/>
    <w:rsid w:val="008061A7"/>
    <w:rsid w:val="00807378"/>
    <w:rsid w:val="0080756D"/>
    <w:rsid w:val="008105E2"/>
    <w:rsid w:val="00813B68"/>
    <w:rsid w:val="008158FD"/>
    <w:rsid w:val="00816443"/>
    <w:rsid w:val="00824D56"/>
    <w:rsid w:val="00825AFF"/>
    <w:rsid w:val="00834C3C"/>
    <w:rsid w:val="00841043"/>
    <w:rsid w:val="00844440"/>
    <w:rsid w:val="00851871"/>
    <w:rsid w:val="008572AD"/>
    <w:rsid w:val="00876506"/>
    <w:rsid w:val="00877673"/>
    <w:rsid w:val="00880049"/>
    <w:rsid w:val="008835F0"/>
    <w:rsid w:val="00883914"/>
    <w:rsid w:val="0089034A"/>
    <w:rsid w:val="00893B20"/>
    <w:rsid w:val="0089469B"/>
    <w:rsid w:val="00894768"/>
    <w:rsid w:val="00895D69"/>
    <w:rsid w:val="008A32F3"/>
    <w:rsid w:val="008A55FE"/>
    <w:rsid w:val="008C07FE"/>
    <w:rsid w:val="008C2F3E"/>
    <w:rsid w:val="008C330C"/>
    <w:rsid w:val="008C3D64"/>
    <w:rsid w:val="008C5185"/>
    <w:rsid w:val="008C5893"/>
    <w:rsid w:val="008E0112"/>
    <w:rsid w:val="008E20B5"/>
    <w:rsid w:val="008E2932"/>
    <w:rsid w:val="008E772E"/>
    <w:rsid w:val="008F1E4C"/>
    <w:rsid w:val="0090013E"/>
    <w:rsid w:val="00903157"/>
    <w:rsid w:val="00903DA7"/>
    <w:rsid w:val="00905307"/>
    <w:rsid w:val="009108E0"/>
    <w:rsid w:val="00911988"/>
    <w:rsid w:val="00920EAD"/>
    <w:rsid w:val="009224CC"/>
    <w:rsid w:val="00924E5E"/>
    <w:rsid w:val="009269F3"/>
    <w:rsid w:val="0092794C"/>
    <w:rsid w:val="00927A5D"/>
    <w:rsid w:val="00931F9C"/>
    <w:rsid w:val="009320DA"/>
    <w:rsid w:val="00932674"/>
    <w:rsid w:val="00942B6C"/>
    <w:rsid w:val="00946B51"/>
    <w:rsid w:val="0095018A"/>
    <w:rsid w:val="009522FB"/>
    <w:rsid w:val="0095734A"/>
    <w:rsid w:val="009573B1"/>
    <w:rsid w:val="009609D9"/>
    <w:rsid w:val="0096355D"/>
    <w:rsid w:val="009716DF"/>
    <w:rsid w:val="009720AA"/>
    <w:rsid w:val="00975087"/>
    <w:rsid w:val="00976242"/>
    <w:rsid w:val="009764D5"/>
    <w:rsid w:val="009779B6"/>
    <w:rsid w:val="00977BA9"/>
    <w:rsid w:val="00980E7F"/>
    <w:rsid w:val="00982080"/>
    <w:rsid w:val="00984E32"/>
    <w:rsid w:val="0099172B"/>
    <w:rsid w:val="00992B2B"/>
    <w:rsid w:val="00994300"/>
    <w:rsid w:val="009A20EC"/>
    <w:rsid w:val="009A3058"/>
    <w:rsid w:val="009A3A36"/>
    <w:rsid w:val="009A6A6F"/>
    <w:rsid w:val="009B2C7B"/>
    <w:rsid w:val="009B3182"/>
    <w:rsid w:val="009B5899"/>
    <w:rsid w:val="009B7218"/>
    <w:rsid w:val="009C04C9"/>
    <w:rsid w:val="009C42A1"/>
    <w:rsid w:val="009D0AB7"/>
    <w:rsid w:val="009E2B70"/>
    <w:rsid w:val="009E381B"/>
    <w:rsid w:val="009E4271"/>
    <w:rsid w:val="009E5A46"/>
    <w:rsid w:val="009E622C"/>
    <w:rsid w:val="009E74CA"/>
    <w:rsid w:val="009E7953"/>
    <w:rsid w:val="009E798C"/>
    <w:rsid w:val="009F2B3E"/>
    <w:rsid w:val="009F31B5"/>
    <w:rsid w:val="009F5076"/>
    <w:rsid w:val="009F5FD0"/>
    <w:rsid w:val="00A00623"/>
    <w:rsid w:val="00A051E5"/>
    <w:rsid w:val="00A073CB"/>
    <w:rsid w:val="00A11EB6"/>
    <w:rsid w:val="00A12BAB"/>
    <w:rsid w:val="00A13DA9"/>
    <w:rsid w:val="00A31E35"/>
    <w:rsid w:val="00A35208"/>
    <w:rsid w:val="00A4160E"/>
    <w:rsid w:val="00A41AAB"/>
    <w:rsid w:val="00A41D42"/>
    <w:rsid w:val="00A41F18"/>
    <w:rsid w:val="00A50797"/>
    <w:rsid w:val="00A50C69"/>
    <w:rsid w:val="00A55A71"/>
    <w:rsid w:val="00A60168"/>
    <w:rsid w:val="00A63C72"/>
    <w:rsid w:val="00A6414F"/>
    <w:rsid w:val="00A66521"/>
    <w:rsid w:val="00A67E60"/>
    <w:rsid w:val="00A70AEB"/>
    <w:rsid w:val="00A7240C"/>
    <w:rsid w:val="00A77355"/>
    <w:rsid w:val="00A914B8"/>
    <w:rsid w:val="00AA0DD2"/>
    <w:rsid w:val="00AA162C"/>
    <w:rsid w:val="00AA4CBC"/>
    <w:rsid w:val="00AA54D8"/>
    <w:rsid w:val="00AB0A7F"/>
    <w:rsid w:val="00AB0E07"/>
    <w:rsid w:val="00AC4DAB"/>
    <w:rsid w:val="00AC619D"/>
    <w:rsid w:val="00AC62C1"/>
    <w:rsid w:val="00AC72A4"/>
    <w:rsid w:val="00AD32C9"/>
    <w:rsid w:val="00AE084D"/>
    <w:rsid w:val="00AE48A3"/>
    <w:rsid w:val="00AE5AE7"/>
    <w:rsid w:val="00AF37D3"/>
    <w:rsid w:val="00AF534F"/>
    <w:rsid w:val="00AF5866"/>
    <w:rsid w:val="00AF795E"/>
    <w:rsid w:val="00B017CB"/>
    <w:rsid w:val="00B0243E"/>
    <w:rsid w:val="00B0666D"/>
    <w:rsid w:val="00B10E0F"/>
    <w:rsid w:val="00B10EEA"/>
    <w:rsid w:val="00B118EC"/>
    <w:rsid w:val="00B13A73"/>
    <w:rsid w:val="00B13E97"/>
    <w:rsid w:val="00B201C7"/>
    <w:rsid w:val="00B21EAD"/>
    <w:rsid w:val="00B2288D"/>
    <w:rsid w:val="00B24600"/>
    <w:rsid w:val="00B24837"/>
    <w:rsid w:val="00B27629"/>
    <w:rsid w:val="00B309A2"/>
    <w:rsid w:val="00B32BF1"/>
    <w:rsid w:val="00B33C1C"/>
    <w:rsid w:val="00B3627D"/>
    <w:rsid w:val="00B400AB"/>
    <w:rsid w:val="00B414D9"/>
    <w:rsid w:val="00B43632"/>
    <w:rsid w:val="00B43752"/>
    <w:rsid w:val="00B43936"/>
    <w:rsid w:val="00B441D7"/>
    <w:rsid w:val="00B45FD2"/>
    <w:rsid w:val="00B5114E"/>
    <w:rsid w:val="00B520CA"/>
    <w:rsid w:val="00B524AA"/>
    <w:rsid w:val="00B53AE8"/>
    <w:rsid w:val="00B5697A"/>
    <w:rsid w:val="00B62BBE"/>
    <w:rsid w:val="00B64B4A"/>
    <w:rsid w:val="00B64BB8"/>
    <w:rsid w:val="00B66D02"/>
    <w:rsid w:val="00B74AD0"/>
    <w:rsid w:val="00B74DF3"/>
    <w:rsid w:val="00B84E1E"/>
    <w:rsid w:val="00B87CC3"/>
    <w:rsid w:val="00B9017F"/>
    <w:rsid w:val="00B90234"/>
    <w:rsid w:val="00B92939"/>
    <w:rsid w:val="00B96240"/>
    <w:rsid w:val="00BA0EDD"/>
    <w:rsid w:val="00BB03D7"/>
    <w:rsid w:val="00BB0D51"/>
    <w:rsid w:val="00BB1363"/>
    <w:rsid w:val="00BC5B9C"/>
    <w:rsid w:val="00BD2C2D"/>
    <w:rsid w:val="00BD48C4"/>
    <w:rsid w:val="00BE0F0B"/>
    <w:rsid w:val="00BE61C2"/>
    <w:rsid w:val="00BF111E"/>
    <w:rsid w:val="00BF3FC4"/>
    <w:rsid w:val="00BF5D0E"/>
    <w:rsid w:val="00BF7923"/>
    <w:rsid w:val="00C03081"/>
    <w:rsid w:val="00C13AD4"/>
    <w:rsid w:val="00C203A3"/>
    <w:rsid w:val="00C20970"/>
    <w:rsid w:val="00C2099F"/>
    <w:rsid w:val="00C21A3B"/>
    <w:rsid w:val="00C24E91"/>
    <w:rsid w:val="00C273CF"/>
    <w:rsid w:val="00C30142"/>
    <w:rsid w:val="00C3161E"/>
    <w:rsid w:val="00C33450"/>
    <w:rsid w:val="00C443BC"/>
    <w:rsid w:val="00C4535F"/>
    <w:rsid w:val="00C45A46"/>
    <w:rsid w:val="00C5049C"/>
    <w:rsid w:val="00C57D95"/>
    <w:rsid w:val="00C60941"/>
    <w:rsid w:val="00C60BA7"/>
    <w:rsid w:val="00C61A01"/>
    <w:rsid w:val="00C73ABA"/>
    <w:rsid w:val="00C75C13"/>
    <w:rsid w:val="00C7783B"/>
    <w:rsid w:val="00C840AE"/>
    <w:rsid w:val="00C84291"/>
    <w:rsid w:val="00C91369"/>
    <w:rsid w:val="00C9321C"/>
    <w:rsid w:val="00CA1341"/>
    <w:rsid w:val="00CA156C"/>
    <w:rsid w:val="00CA6765"/>
    <w:rsid w:val="00CB2915"/>
    <w:rsid w:val="00CB2BC1"/>
    <w:rsid w:val="00CB350C"/>
    <w:rsid w:val="00CB7DF8"/>
    <w:rsid w:val="00CC1E6D"/>
    <w:rsid w:val="00CC37EE"/>
    <w:rsid w:val="00CC4567"/>
    <w:rsid w:val="00CD1EE0"/>
    <w:rsid w:val="00CF061A"/>
    <w:rsid w:val="00CF131F"/>
    <w:rsid w:val="00CF2782"/>
    <w:rsid w:val="00CF3C8A"/>
    <w:rsid w:val="00CF4DCA"/>
    <w:rsid w:val="00CF691D"/>
    <w:rsid w:val="00CF7B79"/>
    <w:rsid w:val="00D01CD9"/>
    <w:rsid w:val="00D05208"/>
    <w:rsid w:val="00D05625"/>
    <w:rsid w:val="00D06B67"/>
    <w:rsid w:val="00D06C3B"/>
    <w:rsid w:val="00D0730E"/>
    <w:rsid w:val="00D11BCC"/>
    <w:rsid w:val="00D13857"/>
    <w:rsid w:val="00D14FDE"/>
    <w:rsid w:val="00D24922"/>
    <w:rsid w:val="00D314FA"/>
    <w:rsid w:val="00D420F4"/>
    <w:rsid w:val="00D42FF6"/>
    <w:rsid w:val="00D55866"/>
    <w:rsid w:val="00D56B41"/>
    <w:rsid w:val="00D605E5"/>
    <w:rsid w:val="00D666FE"/>
    <w:rsid w:val="00D674A4"/>
    <w:rsid w:val="00D70B00"/>
    <w:rsid w:val="00D77BB9"/>
    <w:rsid w:val="00D826B4"/>
    <w:rsid w:val="00D82E16"/>
    <w:rsid w:val="00D84F50"/>
    <w:rsid w:val="00D84FF7"/>
    <w:rsid w:val="00D866E8"/>
    <w:rsid w:val="00D86B04"/>
    <w:rsid w:val="00D9239F"/>
    <w:rsid w:val="00D9607D"/>
    <w:rsid w:val="00D96D9E"/>
    <w:rsid w:val="00D9750A"/>
    <w:rsid w:val="00D97962"/>
    <w:rsid w:val="00DA044C"/>
    <w:rsid w:val="00DA2800"/>
    <w:rsid w:val="00DA3512"/>
    <w:rsid w:val="00DA4A01"/>
    <w:rsid w:val="00DA4EB7"/>
    <w:rsid w:val="00DB06B7"/>
    <w:rsid w:val="00DB52CF"/>
    <w:rsid w:val="00DC04F6"/>
    <w:rsid w:val="00DC3F71"/>
    <w:rsid w:val="00DC62D9"/>
    <w:rsid w:val="00DD15BA"/>
    <w:rsid w:val="00DD409D"/>
    <w:rsid w:val="00DE6D1B"/>
    <w:rsid w:val="00DE7C79"/>
    <w:rsid w:val="00DF2488"/>
    <w:rsid w:val="00DF3EB5"/>
    <w:rsid w:val="00E02BF5"/>
    <w:rsid w:val="00E108D6"/>
    <w:rsid w:val="00E14638"/>
    <w:rsid w:val="00E163EA"/>
    <w:rsid w:val="00E17120"/>
    <w:rsid w:val="00E17A6C"/>
    <w:rsid w:val="00E23823"/>
    <w:rsid w:val="00E2746E"/>
    <w:rsid w:val="00E32C9E"/>
    <w:rsid w:val="00E3522A"/>
    <w:rsid w:val="00E35AA4"/>
    <w:rsid w:val="00E429A4"/>
    <w:rsid w:val="00E436B6"/>
    <w:rsid w:val="00E47834"/>
    <w:rsid w:val="00E51881"/>
    <w:rsid w:val="00E52241"/>
    <w:rsid w:val="00E6257E"/>
    <w:rsid w:val="00E62C94"/>
    <w:rsid w:val="00E63046"/>
    <w:rsid w:val="00E66FCE"/>
    <w:rsid w:val="00E67824"/>
    <w:rsid w:val="00E73DF8"/>
    <w:rsid w:val="00E7514B"/>
    <w:rsid w:val="00E7752D"/>
    <w:rsid w:val="00E83693"/>
    <w:rsid w:val="00E83999"/>
    <w:rsid w:val="00E85198"/>
    <w:rsid w:val="00E85684"/>
    <w:rsid w:val="00E900E2"/>
    <w:rsid w:val="00E91CDD"/>
    <w:rsid w:val="00E95015"/>
    <w:rsid w:val="00E9529B"/>
    <w:rsid w:val="00E9788A"/>
    <w:rsid w:val="00E97B8D"/>
    <w:rsid w:val="00EA3E69"/>
    <w:rsid w:val="00EA4006"/>
    <w:rsid w:val="00EA4038"/>
    <w:rsid w:val="00EA743D"/>
    <w:rsid w:val="00EB3376"/>
    <w:rsid w:val="00EB4037"/>
    <w:rsid w:val="00EC1E47"/>
    <w:rsid w:val="00EC5009"/>
    <w:rsid w:val="00ED1D73"/>
    <w:rsid w:val="00ED26E6"/>
    <w:rsid w:val="00ED58FB"/>
    <w:rsid w:val="00EE28AB"/>
    <w:rsid w:val="00EE36E1"/>
    <w:rsid w:val="00F04775"/>
    <w:rsid w:val="00F10BDC"/>
    <w:rsid w:val="00F13D47"/>
    <w:rsid w:val="00F15427"/>
    <w:rsid w:val="00F204CC"/>
    <w:rsid w:val="00F21C50"/>
    <w:rsid w:val="00F22540"/>
    <w:rsid w:val="00F261F6"/>
    <w:rsid w:val="00F300CF"/>
    <w:rsid w:val="00F30D2B"/>
    <w:rsid w:val="00F31934"/>
    <w:rsid w:val="00F35CE7"/>
    <w:rsid w:val="00F457AC"/>
    <w:rsid w:val="00F511D7"/>
    <w:rsid w:val="00F55FD5"/>
    <w:rsid w:val="00F57048"/>
    <w:rsid w:val="00F63DD6"/>
    <w:rsid w:val="00F65DB2"/>
    <w:rsid w:val="00F6619B"/>
    <w:rsid w:val="00F6642D"/>
    <w:rsid w:val="00F67ED8"/>
    <w:rsid w:val="00F717D9"/>
    <w:rsid w:val="00F74A0E"/>
    <w:rsid w:val="00F7643A"/>
    <w:rsid w:val="00F802EB"/>
    <w:rsid w:val="00F83AE9"/>
    <w:rsid w:val="00F85C04"/>
    <w:rsid w:val="00F91795"/>
    <w:rsid w:val="00F975E0"/>
    <w:rsid w:val="00FA0005"/>
    <w:rsid w:val="00FA55B0"/>
    <w:rsid w:val="00FA5F43"/>
    <w:rsid w:val="00FB5A0D"/>
    <w:rsid w:val="00FC37AA"/>
    <w:rsid w:val="00FC4E9D"/>
    <w:rsid w:val="00FC5624"/>
    <w:rsid w:val="00FD1EA0"/>
    <w:rsid w:val="00FD1F26"/>
    <w:rsid w:val="00FD314D"/>
    <w:rsid w:val="00FE0B22"/>
    <w:rsid w:val="00FE26FE"/>
    <w:rsid w:val="00FE4B95"/>
    <w:rsid w:val="00FE7BBA"/>
    <w:rsid w:val="00FE7E2C"/>
    <w:rsid w:val="00FF0D64"/>
    <w:rsid w:val="00FF102D"/>
    <w:rsid w:val="00FF219B"/>
    <w:rsid w:val="1204F51C"/>
    <w:rsid w:val="202B1530"/>
    <w:rsid w:val="7E7D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ACF44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semiHidden="1" w:unhideWhenUsed="1"/>
    <w:lsdException w:name="heading 4" w:semiHidden="1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99" w:unhideWhenUsed="1" w:qFormat="1"/>
    <w:lsdException w:name="Signature" w:semiHidden="1" w:uiPriority="9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iPriority="99" w:unhideWhenUsed="1" w:qFormat="1"/>
    <w:lsdException w:name="Date" w:semiHidden="1" w:uiPriority="9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420F4"/>
    <w:pPr>
      <w:spacing w:after="120" w:line="264" w:lineRule="auto"/>
      <w:jc w:val="both"/>
    </w:pPr>
    <w:rPr>
      <w:rFonts w:asciiTheme="minorHAnsi" w:eastAsia="Times New Roman" w:hAnsiTheme="minorHAnsi" w:cstheme="minorHAnsi"/>
      <w:noProof/>
      <w:sz w:val="22"/>
      <w:lang w:val="de-AT"/>
    </w:rPr>
  </w:style>
  <w:style w:type="paragraph" w:styleId="berschrift1">
    <w:name w:val="heading 1"/>
    <w:aliases w:val="Zwischentitel"/>
    <w:basedOn w:val="Standard"/>
    <w:next w:val="Standard"/>
    <w:link w:val="berschrift1Zchn"/>
    <w:rsid w:val="00AA4CBC"/>
    <w:pPr>
      <w:keepNext/>
      <w:spacing w:before="480"/>
      <w:jc w:val="left"/>
      <w:outlineLvl w:val="0"/>
    </w:pPr>
    <w:rPr>
      <w:b/>
      <w:color w:val="0099CC"/>
      <w:sz w:val="32"/>
    </w:rPr>
  </w:style>
  <w:style w:type="paragraph" w:styleId="berschrift2">
    <w:name w:val="heading 2"/>
    <w:basedOn w:val="berschrift1"/>
    <w:next w:val="Standard"/>
    <w:link w:val="berschrift2Zchn"/>
    <w:rsid w:val="00C57D95"/>
    <w:pPr>
      <w:spacing w:before="360"/>
      <w:outlineLvl w:val="1"/>
    </w:pPr>
    <w:rPr>
      <w:sz w:val="24"/>
      <w:lang w:val="en-GB"/>
    </w:rPr>
  </w:style>
  <w:style w:type="paragraph" w:styleId="berschrift3">
    <w:name w:val="heading 3"/>
    <w:basedOn w:val="berschrift2"/>
    <w:next w:val="Standard"/>
    <w:link w:val="berschrift3Zchn"/>
    <w:rsid w:val="007A7686"/>
    <w:pPr>
      <w:spacing w:before="240"/>
      <w:outlineLvl w:val="2"/>
    </w:pPr>
    <w:rPr>
      <w:sz w:val="22"/>
      <w:szCs w:val="22"/>
    </w:rPr>
  </w:style>
  <w:style w:type="paragraph" w:styleId="berschrift4">
    <w:name w:val="heading 4"/>
    <w:basedOn w:val="berschrift3"/>
    <w:next w:val="Standard"/>
    <w:link w:val="berschrift4Zchn"/>
    <w:pPr>
      <w:ind w:left="709" w:hanging="709"/>
      <w:outlineLvl w:val="3"/>
    </w:pPr>
    <w:rPr>
      <w:b w:val="0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33547A"/>
    <w:pPr>
      <w:keepNext/>
      <w:keepLines/>
      <w:spacing w:before="200" w:after="0" w:line="240" w:lineRule="auto"/>
      <w:ind w:left="1008" w:hanging="1008"/>
      <w:jc w:val="left"/>
      <w:outlineLvl w:val="4"/>
    </w:pPr>
    <w:rPr>
      <w:rFonts w:ascii="Arial" w:eastAsiaTheme="majorEastAsia" w:hAnsi="Arial" w:cstheme="majorBidi"/>
      <w:b/>
      <w:color w:val="000000" w:themeColor="text1"/>
      <w:szCs w:val="22"/>
      <w:lang w:val="de-CH" w:eastAsia="en-US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33547A"/>
    <w:pPr>
      <w:keepNext/>
      <w:keepLines/>
      <w:spacing w:before="200" w:after="0" w:line="240" w:lineRule="auto"/>
      <w:ind w:left="1152" w:hanging="1152"/>
      <w:jc w:val="left"/>
      <w:outlineLvl w:val="5"/>
    </w:pPr>
    <w:rPr>
      <w:rFonts w:ascii="Arial" w:eastAsiaTheme="majorEastAsia" w:hAnsi="Arial" w:cstheme="majorBidi"/>
      <w:i/>
      <w:iCs/>
      <w:color w:val="000000" w:themeColor="text1"/>
      <w:szCs w:val="22"/>
      <w:lang w:val="de-CH" w:eastAsia="en-US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33547A"/>
    <w:pPr>
      <w:keepNext/>
      <w:keepLines/>
      <w:spacing w:before="200" w:after="0" w:line="240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val="de-CH" w:eastAsia="en-US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33547A"/>
    <w:pPr>
      <w:keepNext/>
      <w:keepLines/>
      <w:spacing w:before="200" w:after="0" w:line="240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de-CH" w:eastAsia="en-US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rsid w:val="0033547A"/>
    <w:pPr>
      <w:keepNext/>
      <w:keepLines/>
      <w:spacing w:before="200" w:after="0" w:line="240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de-CH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pPr>
      <w:tabs>
        <w:tab w:val="right" w:pos="7371"/>
      </w:tabs>
    </w:pPr>
  </w:style>
  <w:style w:type="paragraph" w:styleId="Fuzeile">
    <w:name w:val="footer"/>
    <w:basedOn w:val="Standard"/>
    <w:link w:val="FuzeileZchn1"/>
  </w:style>
  <w:style w:type="character" w:styleId="Hyperlink">
    <w:name w:val="Hyperlink"/>
    <w:rsid w:val="00FB5A0D"/>
    <w:rPr>
      <w:rFonts w:ascii="Arial" w:hAnsi="Arial"/>
      <w:color w:val="000000"/>
      <w:sz w:val="20"/>
      <w:u w:val="single"/>
    </w:rPr>
  </w:style>
  <w:style w:type="character" w:styleId="Seitenzahl">
    <w:name w:val="page number"/>
    <w:basedOn w:val="Absatz-Standardschriftart"/>
  </w:style>
  <w:style w:type="paragraph" w:styleId="Funotentext">
    <w:name w:val="footnote text"/>
    <w:basedOn w:val="Standard"/>
    <w:link w:val="FunotentextZchn"/>
    <w:rsid w:val="001C572C"/>
    <w:pPr>
      <w:ind w:left="142" w:hanging="142"/>
    </w:pPr>
    <w:rPr>
      <w:sz w:val="20"/>
    </w:rPr>
  </w:style>
  <w:style w:type="paragraph" w:customStyle="1" w:styleId="urlfooter">
    <w:name w:val="url footer"/>
    <w:basedOn w:val="Fuzeile"/>
    <w:rsid w:val="00F63DD6"/>
    <w:pPr>
      <w:ind w:right="360"/>
    </w:pPr>
    <w:rPr>
      <w:rFonts w:ascii="Arial" w:hAnsi="Arial"/>
      <w:sz w:val="16"/>
    </w:rPr>
  </w:style>
  <w:style w:type="paragraph" w:customStyle="1" w:styleId="Stichworte">
    <w:name w:val="Stichworte"/>
    <w:basedOn w:val="Einleitung"/>
    <w:link w:val="StichworteZchn"/>
    <w:qFormat/>
    <w:rsid w:val="00B414D9"/>
    <w:pPr>
      <w:spacing w:before="240"/>
    </w:pPr>
    <w:rPr>
      <w:i w:val="0"/>
      <w:iCs w:val="0"/>
      <w:lang w:val="de-AT"/>
    </w:rPr>
  </w:style>
  <w:style w:type="paragraph" w:customStyle="1" w:styleId="bildunterschrift">
    <w:name w:val="bildunterschrift"/>
    <w:basedOn w:val="Standard"/>
    <w:rsid w:val="00D9607D"/>
    <w:pPr>
      <w:spacing w:before="240" w:after="240"/>
    </w:pPr>
    <w:rPr>
      <w:rFonts w:ascii="Arial" w:hAnsi="Arial"/>
      <w:sz w:val="20"/>
    </w:rPr>
  </w:style>
  <w:style w:type="paragraph" w:customStyle="1" w:styleId="abstract-headline">
    <w:name w:val="abstract-headline"/>
    <w:basedOn w:val="Standard"/>
    <w:rsid w:val="00161674"/>
    <w:pPr>
      <w:spacing w:before="360" w:after="240"/>
      <w:jc w:val="left"/>
    </w:pPr>
    <w:rPr>
      <w:rFonts w:ascii="Arial" w:eastAsia="Times" w:hAnsi="Arial" w:cs="Times New Roman"/>
      <w:b/>
      <w:sz w:val="20"/>
      <w:lang w:val="de-DE"/>
    </w:rPr>
  </w:style>
  <w:style w:type="paragraph" w:customStyle="1" w:styleId="aufzhlungliteratur">
    <w:name w:val="aufzählung/literatur"/>
    <w:basedOn w:val="Standard"/>
    <w:rsid w:val="00161674"/>
    <w:pPr>
      <w:tabs>
        <w:tab w:val="left" w:pos="851"/>
      </w:tabs>
      <w:jc w:val="left"/>
    </w:pPr>
    <w:rPr>
      <w:rFonts w:ascii="Arial" w:eastAsia="Times" w:hAnsi="Arial" w:cs="Times New Roman"/>
      <w:sz w:val="20"/>
      <w:lang w:val="de-DE"/>
    </w:rPr>
  </w:style>
  <w:style w:type="paragraph" w:styleId="Titel">
    <w:name w:val="Title"/>
    <w:basedOn w:val="Standard"/>
    <w:link w:val="TitelZchn"/>
    <w:qFormat/>
    <w:rsid w:val="00161674"/>
    <w:pPr>
      <w:keepNext/>
      <w:spacing w:after="240" w:line="192" w:lineRule="auto"/>
      <w:ind w:left="133"/>
      <w:jc w:val="left"/>
    </w:pPr>
    <w:rPr>
      <w:b/>
      <w:bCs/>
      <w:color w:val="FFFFFF" w:themeColor="background1"/>
      <w:sz w:val="48"/>
      <w:szCs w:val="48"/>
      <w:lang w:val="de-CH" w:eastAsia="de-CH"/>
    </w:rPr>
  </w:style>
  <w:style w:type="paragraph" w:customStyle="1" w:styleId="engltitle">
    <w:name w:val="engl. title"/>
    <w:basedOn w:val="Titel"/>
    <w:next w:val="abstract-headline"/>
    <w:rPr>
      <w:sz w:val="24"/>
    </w:rPr>
  </w:style>
  <w:style w:type="character" w:styleId="Funotenzeichen">
    <w:name w:val="footnote reference"/>
    <w:rPr>
      <w:vertAlign w:val="superscript"/>
    </w:rPr>
  </w:style>
  <w:style w:type="character" w:customStyle="1" w:styleId="FuzeileZchn">
    <w:name w:val="Fußzeile Zchn"/>
    <w:rPr>
      <w:rFonts w:ascii="Times" w:hAnsi="Times"/>
      <w:noProof w:val="0"/>
      <w:sz w:val="22"/>
      <w:lang w:val="de-DE" w:eastAsia="de-DE" w:bidi="ar-SA"/>
    </w:rPr>
  </w:style>
  <w:style w:type="paragraph" w:styleId="Sprechblasentext">
    <w:name w:val="Balloon Text"/>
    <w:basedOn w:val="Standard"/>
    <w:link w:val="SprechblasentextZchn"/>
    <w:semiHidden/>
    <w:rPr>
      <w:rFonts w:ascii="Tahoma" w:hAnsi="Tahoma" w:cs="Tahoma"/>
      <w:sz w:val="16"/>
      <w:szCs w:val="16"/>
    </w:rPr>
  </w:style>
  <w:style w:type="character" w:styleId="BesuchterLink">
    <w:name w:val="FollowedHyperlink"/>
    <w:rsid w:val="00CB2915"/>
    <w:rPr>
      <w:color w:val="800080"/>
      <w:u w:val="single"/>
    </w:rPr>
  </w:style>
  <w:style w:type="character" w:styleId="Fett">
    <w:name w:val="Strong"/>
    <w:uiPriority w:val="22"/>
    <w:qFormat/>
    <w:rsid w:val="006466C8"/>
    <w:rPr>
      <w:b/>
      <w:bCs/>
    </w:rPr>
  </w:style>
  <w:style w:type="character" w:styleId="Kommentarzeichen">
    <w:name w:val="annotation reference"/>
    <w:uiPriority w:val="99"/>
    <w:rsid w:val="00C4535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rsid w:val="00C4535F"/>
    <w:rPr>
      <w:sz w:val="24"/>
      <w:szCs w:val="24"/>
    </w:rPr>
  </w:style>
  <w:style w:type="character" w:customStyle="1" w:styleId="KommentartextZchn">
    <w:name w:val="Kommentartext Zchn"/>
    <w:link w:val="Kommentartext"/>
    <w:uiPriority w:val="99"/>
    <w:rsid w:val="00C4535F"/>
    <w:rPr>
      <w:rFonts w:eastAsia="Times New Roman"/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rsid w:val="00C4535F"/>
    <w:rPr>
      <w:b/>
      <w:bCs/>
      <w:sz w:val="20"/>
      <w:szCs w:val="20"/>
    </w:rPr>
  </w:style>
  <w:style w:type="character" w:customStyle="1" w:styleId="KommentarthemaZchn">
    <w:name w:val="Kommentarthema Zchn"/>
    <w:link w:val="Kommentarthema"/>
    <w:rsid w:val="00C4535F"/>
    <w:rPr>
      <w:rFonts w:eastAsia="Times New Roman"/>
      <w:b/>
      <w:b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1B3296"/>
    <w:pPr>
      <w:spacing w:before="100" w:beforeAutospacing="1" w:after="100" w:afterAutospacing="1" w:line="240" w:lineRule="auto"/>
      <w:jc w:val="left"/>
    </w:pPr>
    <w:rPr>
      <w:rFonts w:eastAsia="Times"/>
      <w:sz w:val="20"/>
    </w:rPr>
  </w:style>
  <w:style w:type="paragraph" w:styleId="Listenabsatz">
    <w:name w:val="List Paragraph"/>
    <w:basedOn w:val="Standard"/>
    <w:uiPriority w:val="34"/>
    <w:qFormat/>
    <w:rsid w:val="00AC619D"/>
    <w:pPr>
      <w:ind w:left="720"/>
      <w:contextualSpacing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33547A"/>
    <w:rPr>
      <w:rFonts w:ascii="Arial" w:eastAsiaTheme="majorEastAsia" w:hAnsi="Arial" w:cstheme="majorBidi"/>
      <w:b/>
      <w:color w:val="000000" w:themeColor="text1"/>
      <w:sz w:val="22"/>
      <w:szCs w:val="22"/>
      <w:lang w:val="de-CH" w:eastAsia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33547A"/>
    <w:rPr>
      <w:rFonts w:ascii="Arial" w:eastAsiaTheme="majorEastAsia" w:hAnsi="Arial" w:cstheme="majorBidi"/>
      <w:i/>
      <w:iCs/>
      <w:color w:val="000000" w:themeColor="text1"/>
      <w:sz w:val="22"/>
      <w:szCs w:val="22"/>
      <w:lang w:val="de-CH" w:eastAsia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de-CH" w:eastAsia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33547A"/>
    <w:rPr>
      <w:rFonts w:asciiTheme="majorHAnsi" w:eastAsiaTheme="majorEastAsia" w:hAnsiTheme="majorHAnsi" w:cstheme="majorBidi"/>
      <w:color w:val="404040" w:themeColor="text1" w:themeTint="BF"/>
      <w:lang w:val="de-CH" w:eastAsia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lang w:val="de-CH" w:eastAsia="en-US"/>
    </w:rPr>
  </w:style>
  <w:style w:type="character" w:customStyle="1" w:styleId="SprechblasentextZeichen">
    <w:name w:val="Sprechblasentext Zeichen"/>
    <w:basedOn w:val="Absatz-Standardschriftart"/>
    <w:uiPriority w:val="99"/>
    <w:semiHidden/>
    <w:rsid w:val="0033547A"/>
    <w:rPr>
      <w:rFonts w:ascii="Lucida Grande" w:hAnsi="Lucida Grande"/>
      <w:sz w:val="18"/>
      <w:szCs w:val="18"/>
    </w:rPr>
  </w:style>
  <w:style w:type="character" w:customStyle="1" w:styleId="FunotentextZchn">
    <w:name w:val="Fußnotentext Zchn"/>
    <w:basedOn w:val="Absatz-Standardschriftart"/>
    <w:link w:val="Funotentext"/>
    <w:rsid w:val="001C572C"/>
    <w:rPr>
      <w:rFonts w:ascii="Times New Roman" w:eastAsia="Times New Roman" w:hAnsi="Times New Roman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3547A"/>
    <w:rPr>
      <w:rFonts w:ascii="Tahoma" w:eastAsia="Times New Roman" w:hAnsi="Tahoma" w:cs="Tahoma"/>
      <w:sz w:val="16"/>
      <w:szCs w:val="16"/>
    </w:rPr>
  </w:style>
  <w:style w:type="character" w:customStyle="1" w:styleId="Absatz-Standardschriftart1">
    <w:name w:val="Absatz-Standardschriftart1"/>
    <w:semiHidden/>
    <w:rsid w:val="0033547A"/>
  </w:style>
  <w:style w:type="character" w:customStyle="1" w:styleId="berschrift1Zchn">
    <w:name w:val="Überschrift 1 Zchn"/>
    <w:aliases w:val="Zwischentitel Zchn"/>
    <w:basedOn w:val="Absatz-Standardschriftart"/>
    <w:link w:val="berschrift1"/>
    <w:rsid w:val="00AA4CBC"/>
    <w:rPr>
      <w:rFonts w:asciiTheme="minorHAnsi" w:eastAsia="Times New Roman" w:hAnsiTheme="minorHAnsi" w:cstheme="minorHAnsi"/>
      <w:b/>
      <w:noProof/>
      <w:color w:val="0099CC"/>
      <w:sz w:val="32"/>
      <w:lang w:val="de-AT"/>
    </w:rPr>
  </w:style>
  <w:style w:type="paragraph" w:customStyle="1" w:styleId="Literaturverzeichnis1">
    <w:name w:val="Literaturverzeichnis1"/>
    <w:basedOn w:val="Standard"/>
    <w:rsid w:val="0033547A"/>
    <w:pPr>
      <w:widowControl w:val="0"/>
      <w:spacing w:after="0" w:line="360" w:lineRule="atLeast"/>
      <w:ind w:left="284" w:hanging="284"/>
      <w:jc w:val="left"/>
    </w:pPr>
    <w:rPr>
      <w:rFonts w:ascii="Arial" w:eastAsiaTheme="minorHAnsi" w:hAnsi="Arial" w:cstheme="minorBidi"/>
      <w:sz w:val="21"/>
      <w:szCs w:val="24"/>
      <w:lang w:val="de-CH" w:eastAsia="en-US"/>
    </w:rPr>
  </w:style>
  <w:style w:type="character" w:customStyle="1" w:styleId="FuzeileZchn1">
    <w:name w:val="Fußzeile Zchn1"/>
    <w:basedOn w:val="Absatz-Standardschriftart"/>
    <w:link w:val="Fuzeile"/>
    <w:rsid w:val="0033547A"/>
    <w:rPr>
      <w:rFonts w:eastAsia="Times New Roman"/>
      <w:sz w:val="22"/>
    </w:rPr>
  </w:style>
  <w:style w:type="character" w:customStyle="1" w:styleId="KopfzeileZchn">
    <w:name w:val="Kopfzeile Zchn"/>
    <w:basedOn w:val="Absatz-Standardschriftart"/>
    <w:link w:val="Kopfzeile"/>
    <w:rsid w:val="0033547A"/>
    <w:rPr>
      <w:rFonts w:eastAsia="Times New Roman"/>
      <w:sz w:val="22"/>
    </w:rPr>
  </w:style>
  <w:style w:type="character" w:customStyle="1" w:styleId="berschrift2Zchn">
    <w:name w:val="Überschrift 2 Zchn"/>
    <w:basedOn w:val="Absatz-Standardschriftart"/>
    <w:link w:val="berschrift2"/>
    <w:rsid w:val="00C57D95"/>
    <w:rPr>
      <w:rFonts w:asciiTheme="minorHAnsi" w:eastAsia="Times New Roman" w:hAnsiTheme="minorHAnsi" w:cstheme="minorHAnsi"/>
      <w:b/>
      <w:noProof/>
      <w:color w:val="0099CC"/>
      <w:sz w:val="24"/>
      <w:lang w:val="en-GB"/>
    </w:rPr>
  </w:style>
  <w:style w:type="character" w:customStyle="1" w:styleId="berschrift3Zchn">
    <w:name w:val="Überschrift 3 Zchn"/>
    <w:basedOn w:val="Absatz-Standardschriftart"/>
    <w:link w:val="berschrift3"/>
    <w:rsid w:val="007A7686"/>
    <w:rPr>
      <w:rFonts w:asciiTheme="minorHAnsi" w:eastAsia="Times New Roman" w:hAnsiTheme="minorHAnsi" w:cstheme="minorHAnsi"/>
      <w:b/>
      <w:noProof/>
      <w:color w:val="0099CC"/>
      <w:sz w:val="22"/>
      <w:szCs w:val="22"/>
      <w:lang w:val="en-GB"/>
    </w:rPr>
  </w:style>
  <w:style w:type="character" w:customStyle="1" w:styleId="berschrift4Zchn">
    <w:name w:val="Überschrift 4 Zchn"/>
    <w:basedOn w:val="Absatz-Standardschriftart"/>
    <w:link w:val="berschrift4"/>
    <w:rsid w:val="0033547A"/>
    <w:rPr>
      <w:rFonts w:ascii="Helvetica" w:eastAsia="Times New Roman" w:hAnsi="Helvetica"/>
      <w:lang w:val="en-GB"/>
    </w:rPr>
  </w:style>
  <w:style w:type="character" w:styleId="Platzhaltertext">
    <w:name w:val="Placeholder Text"/>
    <w:basedOn w:val="Absatz-Standardschriftart"/>
    <w:uiPriority w:val="99"/>
    <w:rsid w:val="0033547A"/>
    <w:rPr>
      <w:color w:val="808080"/>
    </w:rPr>
  </w:style>
  <w:style w:type="table" w:styleId="Tabellenraster">
    <w:name w:val="Table Grid"/>
    <w:basedOn w:val="NormaleTabelle"/>
    <w:rsid w:val="0033547A"/>
    <w:pPr>
      <w:keepNext/>
      <w:spacing w:line="280" w:lineRule="atLeast"/>
    </w:pPr>
    <w:rPr>
      <w:rFonts w:ascii="Arial" w:eastAsia="Times New Roman" w:hAnsi="Arial"/>
      <w:sz w:val="22"/>
      <w:lang w:val="de-CH" w:eastAsia="de-CH"/>
    </w:r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nrede">
    <w:name w:val="Salutation"/>
    <w:basedOn w:val="Standard"/>
    <w:next w:val="Standard"/>
    <w:link w:val="AnredeZchn"/>
    <w:uiPriority w:val="99"/>
    <w:qFormat/>
    <w:rsid w:val="0033547A"/>
    <w:pPr>
      <w:spacing w:before="260" w:after="26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AnredeZchn">
    <w:name w:val="Anrede Zchn"/>
    <w:basedOn w:val="Absatz-Standardschriftart"/>
    <w:link w:val="Anrede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Unterschrift">
    <w:name w:val="Signature"/>
    <w:basedOn w:val="Standard"/>
    <w:link w:val="UnterschriftZchn"/>
    <w:uiPriority w:val="99"/>
    <w:qFormat/>
    <w:rsid w:val="0033547A"/>
    <w:pPr>
      <w:spacing w:before="780" w:after="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Datum">
    <w:name w:val="Date"/>
    <w:basedOn w:val="Standard"/>
    <w:next w:val="Standard"/>
    <w:link w:val="DatumZchn"/>
    <w:uiPriority w:val="99"/>
    <w:qFormat/>
    <w:rsid w:val="0033547A"/>
    <w:pPr>
      <w:spacing w:before="1340" w:after="52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DatumZchn">
    <w:name w:val="Datum Zchn"/>
    <w:basedOn w:val="Absatz-Standardschriftart"/>
    <w:link w:val="Datum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Gruformel">
    <w:name w:val="Closing"/>
    <w:basedOn w:val="Standard"/>
    <w:link w:val="GruformelZchn"/>
    <w:uiPriority w:val="99"/>
    <w:qFormat/>
    <w:rsid w:val="0033547A"/>
    <w:pPr>
      <w:spacing w:before="520" w:after="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GruformelZchn">
    <w:name w:val="Grußformel Zchn"/>
    <w:basedOn w:val="Absatz-Standardschriftart"/>
    <w:link w:val="Gruformel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character" w:customStyle="1" w:styleId="TitelZchn">
    <w:name w:val="Titel Zchn"/>
    <w:basedOn w:val="Absatz-Standardschriftart"/>
    <w:link w:val="Titel"/>
    <w:rsid w:val="00B96240"/>
    <w:rPr>
      <w:rFonts w:asciiTheme="minorHAnsi" w:eastAsia="Times New Roman" w:hAnsiTheme="minorHAnsi" w:cstheme="minorHAnsi"/>
      <w:b/>
      <w:bCs/>
      <w:noProof/>
      <w:color w:val="FFFFFF" w:themeColor="background1"/>
      <w:sz w:val="48"/>
      <w:szCs w:val="48"/>
      <w:lang w:val="de-CH" w:eastAsia="de-CH"/>
    </w:rPr>
  </w:style>
  <w:style w:type="paragraph" w:styleId="Aufzhlungszeichen">
    <w:name w:val="List Bullet"/>
    <w:basedOn w:val="Standard"/>
    <w:uiPriority w:val="99"/>
    <w:qFormat/>
    <w:rsid w:val="0033547A"/>
    <w:pPr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2">
    <w:name w:val="List Bullet 2"/>
    <w:basedOn w:val="Standard"/>
    <w:uiPriority w:val="99"/>
    <w:qFormat/>
    <w:rsid w:val="0033547A"/>
    <w:pPr>
      <w:tabs>
        <w:tab w:val="left" w:pos="1134"/>
      </w:tabs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3">
    <w:name w:val="List Bullet 3"/>
    <w:basedOn w:val="Standard"/>
    <w:uiPriority w:val="99"/>
    <w:qFormat/>
    <w:rsid w:val="0033547A"/>
    <w:pPr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Untertitel">
    <w:name w:val="Subtitle"/>
    <w:basedOn w:val="Titel"/>
    <w:next w:val="Standard"/>
    <w:link w:val="UntertitelZchn"/>
    <w:uiPriority w:val="11"/>
    <w:qFormat/>
    <w:rsid w:val="0033547A"/>
    <w:pPr>
      <w:numPr>
        <w:ilvl w:val="1"/>
      </w:numPr>
      <w:spacing w:before="260" w:after="120" w:line="320" w:lineRule="atLeast"/>
      <w:ind w:left="133"/>
      <w:contextualSpacing/>
    </w:pPr>
    <w:rPr>
      <w:rFonts w:eastAsiaTheme="majorEastAsia" w:cstheme="majorBidi"/>
      <w:iCs/>
      <w:spacing w:val="15"/>
      <w:sz w:val="22"/>
      <w:szCs w:val="24"/>
      <w:lang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3547A"/>
    <w:rPr>
      <w:rFonts w:ascii="Arial" w:eastAsiaTheme="majorEastAsia" w:hAnsi="Arial" w:cstheme="majorBidi"/>
      <w:b/>
      <w:iCs/>
      <w:spacing w:val="15"/>
      <w:kern w:val="28"/>
      <w:sz w:val="22"/>
      <w:szCs w:val="24"/>
      <w:lang w:val="de-CH" w:eastAsia="en-US"/>
    </w:rPr>
  </w:style>
  <w:style w:type="paragraph" w:customStyle="1" w:styleId="Verfasser">
    <w:name w:val="Verfasser"/>
    <w:basedOn w:val="Standard"/>
    <w:next w:val="Standard"/>
    <w:rsid w:val="0033547A"/>
    <w:pPr>
      <w:spacing w:before="600"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customStyle="1" w:styleId="Copyright">
    <w:name w:val="Copyright"/>
    <w:basedOn w:val="Standard"/>
    <w:rsid w:val="0033547A"/>
    <w:pPr>
      <w:keepNext/>
      <w:spacing w:after="0" w:line="240" w:lineRule="auto"/>
      <w:jc w:val="left"/>
    </w:pPr>
    <w:rPr>
      <w:rFonts w:ascii="Arial" w:hAnsi="Arial"/>
      <w:sz w:val="16"/>
      <w:szCs w:val="24"/>
      <w:lang w:val="de-CH" w:eastAsia="de-CH"/>
    </w:rPr>
  </w:style>
  <w:style w:type="character" w:customStyle="1" w:styleId="Tabelle-Text">
    <w:name w:val="Tabelle - Text"/>
    <w:basedOn w:val="Absatz-Standardschriftart"/>
    <w:rsid w:val="0033547A"/>
    <w:rPr>
      <w:rFonts w:ascii="Arial" w:hAnsi="Arial" w:cs="Times New Roman"/>
      <w:color w:val="auto"/>
      <w:sz w:val="2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3547A"/>
    <w:pPr>
      <w:keepLines/>
      <w:spacing w:line="276" w:lineRule="auto"/>
      <w:ind w:left="340" w:hanging="340"/>
      <w:outlineLvl w:val="9"/>
    </w:pPr>
    <w:rPr>
      <w:rFonts w:eastAsiaTheme="majorEastAsia" w:cstheme="majorBidi"/>
      <w:bCs/>
      <w:sz w:val="28"/>
      <w:szCs w:val="28"/>
      <w:lang w:val="de-CH"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2">
    <w:name w:val="toc 2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3">
    <w:name w:val="toc 3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  <w:jc w:val="left"/>
    </w:pPr>
    <w:rPr>
      <w:rFonts w:ascii="Arial" w:eastAsiaTheme="minorHAnsi" w:hAnsi="Arial" w:cstheme="minorBidi"/>
      <w:szCs w:val="22"/>
      <w:lang w:val="de-CH" w:eastAsia="en-US"/>
    </w:rPr>
  </w:style>
  <w:style w:type="numbering" w:customStyle="1" w:styleId="FHNWAufzhlung">
    <w:name w:val="FHNW Aufzählung"/>
    <w:uiPriority w:val="99"/>
    <w:rsid w:val="0033547A"/>
    <w:pPr>
      <w:numPr>
        <w:numId w:val="1"/>
      </w:numPr>
    </w:pPr>
  </w:style>
  <w:style w:type="paragraph" w:styleId="Aufzhlungszeichen4">
    <w:name w:val="List Bullet 4"/>
    <w:basedOn w:val="Standard"/>
    <w:uiPriority w:val="99"/>
    <w:unhideWhenUsed/>
    <w:rsid w:val="0033547A"/>
    <w:pPr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5">
    <w:name w:val="List Bullet 5"/>
    <w:basedOn w:val="Standard"/>
    <w:uiPriority w:val="99"/>
    <w:unhideWhenUsed/>
    <w:rsid w:val="0033547A"/>
    <w:pPr>
      <w:spacing w:after="0" w:line="240" w:lineRule="auto"/>
      <w:contextualSpacing/>
      <w:jc w:val="left"/>
    </w:pPr>
    <w:rPr>
      <w:rFonts w:ascii="Arial" w:eastAsiaTheme="minorHAnsi" w:hAnsi="Arial" w:cstheme="minorBidi"/>
      <w:szCs w:val="22"/>
      <w:lang w:val="de-CH" w:eastAsia="en-US"/>
    </w:rPr>
  </w:style>
  <w:style w:type="paragraph" w:styleId="Beschriftung">
    <w:name w:val="caption"/>
    <w:aliases w:val="Bildtext"/>
    <w:basedOn w:val="bildunterschrift"/>
    <w:next w:val="Standard"/>
    <w:uiPriority w:val="35"/>
    <w:unhideWhenUsed/>
    <w:qFormat/>
    <w:rsid w:val="00AA4CBC"/>
    <w:pPr>
      <w:spacing w:after="480"/>
    </w:pPr>
    <w:rPr>
      <w:rFonts w:asciiTheme="minorHAnsi" w:hAnsiTheme="minorHAnsi"/>
      <w:lang w:val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33547A"/>
    <w:pPr>
      <w:tabs>
        <w:tab w:val="right" w:pos="9356"/>
      </w:tabs>
      <w:spacing w:after="0" w:line="240" w:lineRule="auto"/>
      <w:jc w:val="left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hps">
    <w:name w:val="hps"/>
    <w:basedOn w:val="Absatz-Standardschriftart"/>
    <w:rsid w:val="0033547A"/>
  </w:style>
  <w:style w:type="character" w:customStyle="1" w:styleId="InternetLink">
    <w:name w:val="Internet Link"/>
    <w:rsid w:val="0033547A"/>
    <w:rPr>
      <w:color w:val="000080"/>
      <w:u w:val="single"/>
    </w:rPr>
  </w:style>
  <w:style w:type="character" w:customStyle="1" w:styleId="FootnoteAnchor">
    <w:name w:val="Footnote Anchor"/>
    <w:rsid w:val="0033547A"/>
    <w:rPr>
      <w:vertAlign w:val="superscript"/>
    </w:rPr>
  </w:style>
  <w:style w:type="paragraph" w:customStyle="1" w:styleId="Footnote">
    <w:name w:val="Footnote"/>
    <w:basedOn w:val="Standard"/>
    <w:rsid w:val="0033547A"/>
    <w:pPr>
      <w:widowControl w:val="0"/>
      <w:suppressLineNumbers/>
      <w:suppressAutoHyphens/>
      <w:spacing w:after="200" w:line="276" w:lineRule="auto"/>
      <w:ind w:left="339" w:hanging="339"/>
      <w:jc w:val="left"/>
    </w:pPr>
    <w:rPr>
      <w:rFonts w:eastAsia="DejaVu Sans" w:cs="Lohit Hindi"/>
      <w:sz w:val="20"/>
      <w:lang w:eastAsia="zh-CN" w:bidi="hi-IN"/>
    </w:rPr>
  </w:style>
  <w:style w:type="table" w:styleId="HelleSchattierung-Akzent5">
    <w:name w:val="Light Shading Accent 5"/>
    <w:basedOn w:val="NormaleTabelle"/>
    <w:uiPriority w:val="60"/>
    <w:rsid w:val="0033547A"/>
    <w:rPr>
      <w:color w:val="31849B" w:themeColor="accent5" w:themeShade="BF"/>
      <w:lang w:val="de-AT" w:eastAsia="de-AT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HelleListe1">
    <w:name w:val="Helle Liste1"/>
    <w:basedOn w:val="NormaleTabelle"/>
    <w:uiPriority w:val="61"/>
    <w:rsid w:val="0033547A"/>
    <w:rPr>
      <w:lang w:val="de-AT" w:eastAsia="de-A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biblio-authors">
    <w:name w:val="biblio-authors"/>
    <w:basedOn w:val="Absatz-Standardschriftart"/>
    <w:rsid w:val="0033547A"/>
  </w:style>
  <w:style w:type="character" w:customStyle="1" w:styleId="biblio-title">
    <w:name w:val="biblio-title"/>
    <w:basedOn w:val="Absatz-Standardschriftart"/>
    <w:rsid w:val="0033547A"/>
  </w:style>
  <w:style w:type="character" w:customStyle="1" w:styleId="st">
    <w:name w:val="st"/>
    <w:basedOn w:val="Absatz-Standardschriftart"/>
    <w:rsid w:val="0033547A"/>
  </w:style>
  <w:style w:type="paragraph" w:customStyle="1" w:styleId="Formatvorlage10PtVor2PtNach2Pt">
    <w:name w:val="Formatvorlage 10 Pt. Vor:  2 Pt. Nach:  2 Pt."/>
    <w:basedOn w:val="Standard"/>
    <w:rsid w:val="0033547A"/>
    <w:pPr>
      <w:spacing w:before="40" w:after="40"/>
      <w:jc w:val="left"/>
    </w:pPr>
    <w:rPr>
      <w:sz w:val="20"/>
    </w:rPr>
  </w:style>
  <w:style w:type="paragraph" w:customStyle="1" w:styleId="autoren-details">
    <w:name w:val="autoren-details"/>
    <w:basedOn w:val="Standard"/>
    <w:rsid w:val="007D63AA"/>
    <w:pPr>
      <w:jc w:val="left"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552E90"/>
    <w:rPr>
      <w:color w:val="605E5C"/>
      <w:shd w:val="clear" w:color="auto" w:fill="E1DFDD"/>
    </w:rPr>
  </w:style>
  <w:style w:type="paragraph" w:styleId="Endnotentext">
    <w:name w:val="endnote text"/>
    <w:basedOn w:val="Standard"/>
    <w:link w:val="EndnotentextZchn"/>
    <w:unhideWhenUsed/>
    <w:rsid w:val="002C5964"/>
    <w:pPr>
      <w:spacing w:after="0" w:line="240" w:lineRule="auto"/>
    </w:pPr>
    <w:rPr>
      <w:sz w:val="20"/>
    </w:rPr>
  </w:style>
  <w:style w:type="character" w:customStyle="1" w:styleId="EndnotentextZchn">
    <w:name w:val="Endnotentext Zchn"/>
    <w:basedOn w:val="Absatz-Standardschriftart"/>
    <w:link w:val="Endnotentext"/>
    <w:rsid w:val="002C5964"/>
    <w:rPr>
      <w:rFonts w:asciiTheme="minorHAnsi" w:eastAsia="Times New Roman" w:hAnsiTheme="minorHAnsi" w:cstheme="minorHAnsi"/>
      <w:noProof/>
      <w:lang w:val="de-AT"/>
    </w:rPr>
  </w:style>
  <w:style w:type="character" w:styleId="Endnotenzeichen">
    <w:name w:val="endnote reference"/>
    <w:basedOn w:val="Absatz-Standardschriftart"/>
    <w:semiHidden/>
    <w:unhideWhenUsed/>
    <w:rsid w:val="009E4271"/>
    <w:rPr>
      <w:vertAlign w:val="superscript"/>
    </w:rPr>
  </w:style>
  <w:style w:type="character" w:styleId="Hervorhebung">
    <w:name w:val="Emphasis"/>
    <w:basedOn w:val="Absatz-Standardschriftart"/>
    <w:qFormat/>
    <w:rsid w:val="004F1C55"/>
    <w:rPr>
      <w:i/>
      <w:iCs/>
    </w:rPr>
  </w:style>
  <w:style w:type="paragraph" w:customStyle="1" w:styleId="AutorNameFlietext">
    <w:name w:val="Autor_Name_Fließtext"/>
    <w:basedOn w:val="Standard"/>
    <w:link w:val="AutorNameFlietextZchn"/>
    <w:qFormat/>
    <w:rsid w:val="003B6D0F"/>
    <w:pPr>
      <w:spacing w:before="360" w:after="0"/>
      <w:jc w:val="right"/>
    </w:pPr>
    <w:rPr>
      <w:b/>
      <w:bCs/>
    </w:rPr>
  </w:style>
  <w:style w:type="paragraph" w:customStyle="1" w:styleId="AutorInstitutionFlietext">
    <w:name w:val="Autor_Institution_Fließtext"/>
    <w:basedOn w:val="Standard"/>
    <w:link w:val="AutorInstitutionFlietextZchn"/>
    <w:qFormat/>
    <w:rsid w:val="00161674"/>
    <w:pPr>
      <w:spacing w:after="240"/>
      <w:jc w:val="left"/>
    </w:pPr>
    <w:rPr>
      <w:rFonts w:eastAsia="Times"/>
      <w:sz w:val="24"/>
      <w:lang w:val="de-DE"/>
    </w:rPr>
  </w:style>
  <w:style w:type="character" w:customStyle="1" w:styleId="StichworteZchn">
    <w:name w:val="Stichworte Zchn"/>
    <w:basedOn w:val="EinleitungZchn"/>
    <w:link w:val="Stichworte"/>
    <w:rsid w:val="00B414D9"/>
    <w:rPr>
      <w:rFonts w:asciiTheme="minorHAnsi" w:hAnsiTheme="minorHAnsi" w:cstheme="minorHAnsi"/>
      <w:i w:val="0"/>
      <w:iCs w:val="0"/>
      <w:noProof/>
      <w:lang w:val="de-AT" w:eastAsia="de-CH"/>
    </w:rPr>
  </w:style>
  <w:style w:type="character" w:customStyle="1" w:styleId="AutorNameFlietextZchn">
    <w:name w:val="Autor_Name_Fließtext Zchn"/>
    <w:basedOn w:val="Absatz-Standardschriftart"/>
    <w:link w:val="AutorNameFlietext"/>
    <w:rsid w:val="003B6D0F"/>
    <w:rPr>
      <w:rFonts w:asciiTheme="minorHAnsi" w:eastAsia="Times New Roman" w:hAnsiTheme="minorHAnsi" w:cstheme="minorHAnsi"/>
      <w:b/>
      <w:bCs/>
      <w:noProof/>
      <w:sz w:val="22"/>
      <w:lang w:val="de-AT"/>
    </w:rPr>
  </w:style>
  <w:style w:type="paragraph" w:customStyle="1" w:styleId="Einleitung">
    <w:name w:val="Einleitung"/>
    <w:basedOn w:val="Standard"/>
    <w:link w:val="EinleitungZchn"/>
    <w:qFormat/>
    <w:rsid w:val="00C03081"/>
    <w:pPr>
      <w:keepNext/>
      <w:spacing w:after="360"/>
      <w:jc w:val="left"/>
    </w:pPr>
    <w:rPr>
      <w:rFonts w:eastAsia="Times"/>
      <w:i/>
      <w:iCs/>
      <w:sz w:val="20"/>
      <w:lang w:val="de-DE" w:eastAsia="de-CH"/>
    </w:rPr>
  </w:style>
  <w:style w:type="character" w:customStyle="1" w:styleId="AutorInstitutionFlietextZchn">
    <w:name w:val="Autor_Institution_Fließtext Zchn"/>
    <w:basedOn w:val="Absatz-Standardschriftart"/>
    <w:link w:val="AutorInstitutionFlietext"/>
    <w:rsid w:val="00161674"/>
    <w:rPr>
      <w:rFonts w:asciiTheme="minorHAnsi" w:hAnsiTheme="minorHAnsi" w:cstheme="minorHAnsi"/>
      <w:b w:val="0"/>
      <w:noProof/>
      <w:sz w:val="24"/>
    </w:rPr>
  </w:style>
  <w:style w:type="paragraph" w:customStyle="1" w:styleId="AutorenKopfzeile">
    <w:name w:val="Autoren_Kopfzeile"/>
    <w:basedOn w:val="Kopfzeile"/>
    <w:link w:val="AutorenKopfzeileZchn"/>
    <w:qFormat/>
    <w:rsid w:val="000C36B0"/>
    <w:pPr>
      <w:keepNext/>
    </w:pPr>
    <w:rPr>
      <w:lang w:eastAsia="de-CH"/>
    </w:rPr>
  </w:style>
  <w:style w:type="character" w:customStyle="1" w:styleId="EinleitungZchn">
    <w:name w:val="Einleitung Zchn"/>
    <w:basedOn w:val="Absatz-Standardschriftart"/>
    <w:link w:val="Einleitung"/>
    <w:rsid w:val="00C03081"/>
    <w:rPr>
      <w:rFonts w:asciiTheme="minorHAnsi" w:hAnsiTheme="minorHAnsi" w:cstheme="minorHAnsi"/>
      <w:i/>
      <w:iCs/>
      <w:noProof/>
      <w:lang w:eastAsia="de-CH"/>
    </w:rPr>
  </w:style>
  <w:style w:type="paragraph" w:customStyle="1" w:styleId="FuzeileSeitenzahl">
    <w:name w:val="Fußzeile/Seitenzahl"/>
    <w:basedOn w:val="Fuzeile"/>
    <w:link w:val="FuzeileSeitenzahlZchn"/>
    <w:qFormat/>
    <w:rsid w:val="001128AD"/>
    <w:pPr>
      <w:jc w:val="right"/>
    </w:pPr>
    <w:rPr>
      <w:color w:val="0099CC"/>
      <w:sz w:val="20"/>
    </w:rPr>
  </w:style>
  <w:style w:type="character" w:customStyle="1" w:styleId="AutorenKopfzeileZchn">
    <w:name w:val="Autoren_Kopfzeile Zchn"/>
    <w:basedOn w:val="KopfzeileZchn"/>
    <w:link w:val="AutorenKopfzeile"/>
    <w:rsid w:val="000C36B0"/>
    <w:rPr>
      <w:rFonts w:asciiTheme="minorHAnsi" w:eastAsia="Times New Roman" w:hAnsiTheme="minorHAnsi" w:cstheme="minorHAnsi"/>
      <w:noProof/>
      <w:sz w:val="22"/>
      <w:lang w:val="de-AT" w:eastAsia="de-CH"/>
    </w:rPr>
  </w:style>
  <w:style w:type="paragraph" w:styleId="Zitat">
    <w:name w:val="Quote"/>
    <w:basedOn w:val="Einleitung"/>
    <w:next w:val="Standard"/>
    <w:link w:val="ZitatZchn"/>
    <w:uiPriority w:val="29"/>
    <w:qFormat/>
    <w:rsid w:val="00C57D95"/>
    <w:pPr>
      <w:spacing w:after="120"/>
      <w:ind w:left="426"/>
      <w:jc w:val="both"/>
    </w:pPr>
    <w:rPr>
      <w:lang w:val="fr-FR"/>
    </w:rPr>
  </w:style>
  <w:style w:type="character" w:customStyle="1" w:styleId="FuzeileSeitenzahlZchn">
    <w:name w:val="Fußzeile/Seitenzahl Zchn"/>
    <w:basedOn w:val="FuzeileZchn1"/>
    <w:link w:val="FuzeileSeitenzahl"/>
    <w:rsid w:val="001128AD"/>
    <w:rPr>
      <w:rFonts w:asciiTheme="minorHAnsi" w:eastAsia="Times New Roman" w:hAnsiTheme="minorHAnsi" w:cstheme="minorHAnsi"/>
      <w:noProof/>
      <w:color w:val="0099CC"/>
      <w:sz w:val="22"/>
      <w:lang w:val="fr-FR"/>
    </w:rPr>
  </w:style>
  <w:style w:type="character" w:customStyle="1" w:styleId="ZitatZchn">
    <w:name w:val="Zitat Zchn"/>
    <w:basedOn w:val="Absatz-Standardschriftart"/>
    <w:link w:val="Zitat"/>
    <w:uiPriority w:val="29"/>
    <w:rsid w:val="00C57D95"/>
    <w:rPr>
      <w:rFonts w:asciiTheme="minorHAnsi" w:hAnsiTheme="minorHAnsi" w:cstheme="minorHAnsi"/>
      <w:noProof/>
      <w:lang w:val="fr-FR"/>
    </w:rPr>
  </w:style>
  <w:style w:type="paragraph" w:customStyle="1" w:styleId="Literatur">
    <w:name w:val="Literatur"/>
    <w:basedOn w:val="Standard"/>
    <w:link w:val="LiteraturZchn"/>
    <w:qFormat/>
    <w:rsid w:val="007B0634"/>
    <w:pPr>
      <w:jc w:val="left"/>
    </w:pPr>
    <w:rPr>
      <w:sz w:val="20"/>
    </w:rPr>
  </w:style>
  <w:style w:type="character" w:customStyle="1" w:styleId="LiteraturZchn">
    <w:name w:val="Literatur Zchn"/>
    <w:basedOn w:val="Absatz-Standardschriftart"/>
    <w:link w:val="Literatur"/>
    <w:rsid w:val="007B0634"/>
    <w:rPr>
      <w:rFonts w:asciiTheme="minorHAnsi" w:eastAsia="Times New Roman" w:hAnsiTheme="minorHAnsi" w:cstheme="minorHAnsi"/>
      <w:noProof/>
      <w:lang w:val="de-AT"/>
    </w:rPr>
  </w:style>
  <w:style w:type="paragraph" w:customStyle="1" w:styleId="Untertitelneu">
    <w:name w:val="Untertitel_neu"/>
    <w:basedOn w:val="Titel"/>
    <w:link w:val="UntertitelneuZchn"/>
    <w:rsid w:val="000A4031"/>
    <w:rPr>
      <w:sz w:val="36"/>
      <w:szCs w:val="36"/>
    </w:rPr>
  </w:style>
  <w:style w:type="character" w:customStyle="1" w:styleId="UntertitelneuZchn">
    <w:name w:val="Untertitel_neu Zchn"/>
    <w:basedOn w:val="TitelZchn"/>
    <w:link w:val="Untertitelneu"/>
    <w:rsid w:val="000A4031"/>
    <w:rPr>
      <w:rFonts w:asciiTheme="minorHAnsi" w:eastAsia="Times New Roman" w:hAnsiTheme="minorHAnsi" w:cstheme="minorHAnsi"/>
      <w:b/>
      <w:bCs/>
      <w:noProof/>
      <w:color w:val="FFFFFF" w:themeColor="background1"/>
      <w:sz w:val="36"/>
      <w:szCs w:val="36"/>
      <w:lang w:val="de-CH" w:eastAsia="de-CH"/>
    </w:rPr>
  </w:style>
  <w:style w:type="paragraph" w:customStyle="1" w:styleId="Frage">
    <w:name w:val="Frage"/>
    <w:basedOn w:val="Standard"/>
    <w:link w:val="FrageZchn"/>
    <w:qFormat/>
    <w:rsid w:val="00B62BBE"/>
    <w:pPr>
      <w:spacing w:before="240"/>
    </w:pPr>
    <w:rPr>
      <w:b/>
      <w:bCs/>
    </w:rPr>
  </w:style>
  <w:style w:type="character" w:customStyle="1" w:styleId="FrageZchn">
    <w:name w:val="Frage Zchn"/>
    <w:basedOn w:val="Absatz-Standardschriftart"/>
    <w:link w:val="Frage"/>
    <w:rsid w:val="00B62BBE"/>
    <w:rPr>
      <w:rFonts w:asciiTheme="minorHAnsi" w:eastAsia="Times New Roman" w:hAnsiTheme="minorHAnsi" w:cstheme="minorHAnsi"/>
      <w:b/>
      <w:bCs/>
      <w:noProof/>
      <w:sz w:val="22"/>
      <w:lang w:val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6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://www.schule-verantworten.education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://www.ph-noe.ac.at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http://www.schule-verantworten.educatio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chule-verantworten.education/journal/index.php/sv/about/submission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creativecommons.org/licenses/by-nc-nd/3.0/at/" TargetMode="External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creativecommons.org/licenses/by-nc-nd/3.0/at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9d706f3-3ce5-4188-9872-c07522591d21">
      <UserInfo>
        <DisplayName>Marlene Miglbauer</DisplayName>
        <AccountId>20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BC0DAE6DE5F941AA4A53841A54B9FB" ma:contentTypeVersion="9" ma:contentTypeDescription="Ein neues Dokument erstellen." ma:contentTypeScope="" ma:versionID="afce71f66c07aeafe1449b974d428393">
  <xsd:schema xmlns:xsd="http://www.w3.org/2001/XMLSchema" xmlns:xs="http://www.w3.org/2001/XMLSchema" xmlns:p="http://schemas.microsoft.com/office/2006/metadata/properties" xmlns:ns2="57e3531c-ec09-4e36-9dd4-3b6d071f236b" xmlns:ns3="49d706f3-3ce5-4188-9872-c07522591d21" targetNamespace="http://schemas.microsoft.com/office/2006/metadata/properties" ma:root="true" ma:fieldsID="d57a1c3e049636b37b2c99fae46582d0" ns2:_="" ns3:_="">
    <xsd:import namespace="57e3531c-ec09-4e36-9dd4-3b6d071f236b"/>
    <xsd:import namespace="49d706f3-3ce5-4188-9872-c07522591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3531c-ec09-4e36-9dd4-3b6d071f2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6f3-3ce5-4188-9872-c07522591d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E60D47-3001-4558-A534-65073F21B2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C4081A-DF33-4175-8F13-7B44110441D2}">
  <ds:schemaRefs>
    <ds:schemaRef ds:uri="http://schemas.microsoft.com/office/2006/metadata/properties"/>
    <ds:schemaRef ds:uri="http://schemas.microsoft.com/office/infopath/2007/PartnerControls"/>
    <ds:schemaRef ds:uri="49d706f3-3ce5-4188-9872-c07522591d21"/>
  </ds:schemaRefs>
</ds:datastoreItem>
</file>

<file path=customXml/itemProps3.xml><?xml version="1.0" encoding="utf-8"?>
<ds:datastoreItem xmlns:ds="http://schemas.openxmlformats.org/officeDocument/2006/customXml" ds:itemID="{30E8E4EE-9A62-4840-97A8-9EDD583A0F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069BA6-061C-4C46-AC2F-A8E0E28D0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e3531c-ec09-4e36-9dd4-3b6d071f236b"/>
    <ds:schemaRef ds:uri="49d706f3-3ce5-4188-9872-c07522591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4-26T16:36:00Z</dcterms:created>
  <dcterms:modified xsi:type="dcterms:W3CDTF">2021-05-05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C0DAE6DE5F941AA4A53841A54B9FB</vt:lpwstr>
  </property>
  <property fmtid="{D5CDD505-2E9C-101B-9397-08002B2CF9AE}" pid="3" name="AuthorIds_UIVersion_3584">
    <vt:lpwstr>6</vt:lpwstr>
  </property>
</Properties>
</file>